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7520F" w:rsidRDefault="0067520F" w:rsidP="0067520F">
      <w:pPr>
        <w:pStyle w:val="Compact"/>
        <w:spacing w:before="0" w:after="0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442A22" w:rsidRDefault="00442A22" w:rsidP="00442A22">
      <w:pPr>
        <w:spacing w:after="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>
            <wp:extent cx="605790" cy="712470"/>
            <wp:effectExtent l="19050" t="0" r="3810" b="0"/>
            <wp:docPr id="2" name="Рисунок 1" descr="ПУСТОМЕРЖА_герб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" descr="ПУСТОМЕРЖА_герб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5790" cy="71247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42A22" w:rsidRPr="00442A22" w:rsidRDefault="00442A22" w:rsidP="00442A22">
      <w:pPr>
        <w:spacing w:after="0"/>
        <w:jc w:val="center"/>
        <w:rPr>
          <w:rFonts w:ascii="Times New Roman" w:hAnsi="Times New Roman" w:cs="Times New Roman"/>
          <w:lang w:val="ru-RU"/>
        </w:rPr>
      </w:pPr>
      <w:r w:rsidRPr="00442A22">
        <w:rPr>
          <w:rFonts w:ascii="Times New Roman" w:hAnsi="Times New Roman" w:cs="Times New Roman"/>
          <w:lang w:val="ru-RU"/>
        </w:rPr>
        <w:t>Администрация</w:t>
      </w:r>
    </w:p>
    <w:p w:rsidR="00442A22" w:rsidRPr="00442A22" w:rsidRDefault="00442A22" w:rsidP="00442A22">
      <w:pPr>
        <w:spacing w:after="0"/>
        <w:jc w:val="center"/>
        <w:rPr>
          <w:rFonts w:ascii="Times New Roman" w:hAnsi="Times New Roman" w:cs="Times New Roman"/>
          <w:lang w:val="ru-RU"/>
        </w:rPr>
      </w:pPr>
      <w:r w:rsidRPr="00442A22">
        <w:rPr>
          <w:rFonts w:ascii="Times New Roman" w:hAnsi="Times New Roman" w:cs="Times New Roman"/>
          <w:lang w:val="ru-RU"/>
        </w:rPr>
        <w:t xml:space="preserve">муниципального образования </w:t>
      </w:r>
    </w:p>
    <w:p w:rsidR="00442A22" w:rsidRPr="00442A22" w:rsidRDefault="00442A22" w:rsidP="00442A22">
      <w:pPr>
        <w:spacing w:after="0"/>
        <w:jc w:val="center"/>
        <w:rPr>
          <w:rFonts w:ascii="Times New Roman" w:hAnsi="Times New Roman" w:cs="Times New Roman"/>
          <w:lang w:val="ru-RU"/>
        </w:rPr>
      </w:pPr>
      <w:r w:rsidRPr="00442A22">
        <w:rPr>
          <w:rFonts w:ascii="Times New Roman" w:hAnsi="Times New Roman" w:cs="Times New Roman"/>
          <w:lang w:val="ru-RU"/>
        </w:rPr>
        <w:t>«Пустомержское сельское поселение»</w:t>
      </w:r>
    </w:p>
    <w:p w:rsidR="00442A22" w:rsidRPr="00442A22" w:rsidRDefault="00442A22" w:rsidP="00442A22">
      <w:pPr>
        <w:spacing w:after="0"/>
        <w:jc w:val="center"/>
        <w:rPr>
          <w:rFonts w:ascii="Times New Roman" w:hAnsi="Times New Roman" w:cs="Times New Roman"/>
          <w:lang w:val="ru-RU"/>
        </w:rPr>
      </w:pPr>
      <w:r w:rsidRPr="00442A22">
        <w:rPr>
          <w:rFonts w:ascii="Times New Roman" w:hAnsi="Times New Roman" w:cs="Times New Roman"/>
          <w:lang w:val="ru-RU"/>
        </w:rPr>
        <w:t>Кингисеппского  муниципального района</w:t>
      </w:r>
    </w:p>
    <w:p w:rsidR="00442A22" w:rsidRPr="00442A22" w:rsidRDefault="00442A22" w:rsidP="00442A22">
      <w:pPr>
        <w:spacing w:after="0"/>
        <w:jc w:val="center"/>
        <w:rPr>
          <w:rFonts w:ascii="Times New Roman" w:hAnsi="Times New Roman" w:cs="Times New Roman"/>
          <w:lang w:val="ru-RU"/>
        </w:rPr>
      </w:pPr>
      <w:r w:rsidRPr="00442A22">
        <w:rPr>
          <w:rFonts w:ascii="Times New Roman" w:hAnsi="Times New Roman" w:cs="Times New Roman"/>
          <w:lang w:val="ru-RU"/>
        </w:rPr>
        <w:t>Ленинградской области</w:t>
      </w:r>
    </w:p>
    <w:p w:rsidR="00442A22" w:rsidRPr="00442A22" w:rsidRDefault="00442A22" w:rsidP="00442A22">
      <w:pPr>
        <w:spacing w:after="0"/>
        <w:rPr>
          <w:rFonts w:ascii="Times New Roman" w:hAnsi="Times New Roman" w:cs="Times New Roman"/>
          <w:lang w:val="ru-RU"/>
        </w:rPr>
      </w:pPr>
    </w:p>
    <w:p w:rsidR="00442A22" w:rsidRPr="00442A22" w:rsidRDefault="00442A22" w:rsidP="00442A22">
      <w:pPr>
        <w:spacing w:after="0"/>
        <w:jc w:val="center"/>
        <w:rPr>
          <w:rFonts w:ascii="Times New Roman" w:hAnsi="Times New Roman" w:cs="Times New Roman"/>
          <w:sz w:val="36"/>
          <w:szCs w:val="36"/>
          <w:lang w:val="ru-RU"/>
        </w:rPr>
      </w:pPr>
      <w:r w:rsidRPr="00442A22">
        <w:rPr>
          <w:rFonts w:ascii="Times New Roman" w:hAnsi="Times New Roman" w:cs="Times New Roman"/>
          <w:sz w:val="36"/>
          <w:szCs w:val="36"/>
          <w:lang w:val="ru-RU"/>
        </w:rPr>
        <w:t>ПОСТАНОВЛЕНИЕ</w:t>
      </w:r>
    </w:p>
    <w:p w:rsidR="0067520F" w:rsidRDefault="00442A22" w:rsidP="0067520F">
      <w:pPr>
        <w:pStyle w:val="Compact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от  18.02.2022 года  № 25</w:t>
      </w:r>
    </w:p>
    <w:p w:rsidR="00FA6156" w:rsidRPr="00442A22" w:rsidRDefault="009B3725" w:rsidP="0067520F">
      <w:pPr>
        <w:pStyle w:val="Compact"/>
        <w:spacing w:before="0" w:after="0"/>
        <w:rPr>
          <w:rFonts w:ascii="Times New Roman" w:hAnsi="Times New Roman" w:cs="Times New Roman"/>
          <w:lang w:val="ru-RU"/>
        </w:rPr>
      </w:pPr>
      <w:r w:rsidRPr="00442A22">
        <w:rPr>
          <w:rFonts w:ascii="Times New Roman" w:hAnsi="Times New Roman" w:cs="Times New Roman"/>
          <w:lang w:val="ru-RU"/>
        </w:rPr>
        <w:t>Об утверждении Порядка</w:t>
      </w:r>
    </w:p>
    <w:p w:rsidR="00FA6156" w:rsidRPr="00442A22" w:rsidRDefault="009B3725" w:rsidP="0067520F">
      <w:pPr>
        <w:pStyle w:val="FirstParagraph"/>
        <w:spacing w:before="0" w:after="0"/>
        <w:rPr>
          <w:rFonts w:ascii="Times New Roman" w:hAnsi="Times New Roman" w:cs="Times New Roman"/>
          <w:lang w:val="ru-RU"/>
        </w:rPr>
      </w:pPr>
      <w:r w:rsidRPr="00442A22">
        <w:rPr>
          <w:rFonts w:ascii="Times New Roman" w:hAnsi="Times New Roman" w:cs="Times New Roman"/>
          <w:lang w:val="ru-RU"/>
        </w:rPr>
        <w:t>реализации мероприятий, направлен</w:t>
      </w:r>
      <w:bookmarkStart w:id="0" w:name="_GoBack"/>
      <w:bookmarkEnd w:id="0"/>
      <w:r w:rsidRPr="00442A22">
        <w:rPr>
          <w:rFonts w:ascii="Times New Roman" w:hAnsi="Times New Roman" w:cs="Times New Roman"/>
          <w:lang w:val="ru-RU"/>
        </w:rPr>
        <w:t>ных</w:t>
      </w:r>
    </w:p>
    <w:p w:rsidR="00692F77" w:rsidRDefault="009B3725" w:rsidP="00442A22">
      <w:pPr>
        <w:pStyle w:val="a0"/>
        <w:spacing w:before="0" w:after="0"/>
        <w:rPr>
          <w:rFonts w:ascii="Times New Roman" w:hAnsi="Times New Roman" w:cs="Times New Roman"/>
          <w:lang w:val="ru-RU"/>
        </w:rPr>
      </w:pPr>
      <w:r w:rsidRPr="00442A22">
        <w:rPr>
          <w:rFonts w:ascii="Times New Roman" w:hAnsi="Times New Roman" w:cs="Times New Roman"/>
          <w:lang w:val="ru-RU"/>
        </w:rPr>
        <w:t xml:space="preserve">на информирование населения о </w:t>
      </w:r>
      <w:r w:rsidR="00692F77">
        <w:rPr>
          <w:rFonts w:ascii="Times New Roman" w:hAnsi="Times New Roman" w:cs="Times New Roman"/>
          <w:lang w:val="ru-RU"/>
        </w:rPr>
        <w:t xml:space="preserve">принимаемых </w:t>
      </w:r>
    </w:p>
    <w:p w:rsidR="00692F77" w:rsidRDefault="00692F77" w:rsidP="00442A22">
      <w:pPr>
        <w:pStyle w:val="a0"/>
        <w:spacing w:before="0" w:after="0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органам</w:t>
      </w:r>
      <w:r w:rsidR="009B3725" w:rsidRPr="00442A22">
        <w:rPr>
          <w:rFonts w:ascii="Times New Roman" w:hAnsi="Times New Roman" w:cs="Times New Roman"/>
          <w:lang w:val="ru-RU"/>
        </w:rPr>
        <w:t xml:space="preserve"> местного </w:t>
      </w:r>
      <w:r w:rsidR="00FE2CD9" w:rsidRPr="00442A22">
        <w:rPr>
          <w:rFonts w:ascii="Times New Roman" w:hAnsi="Times New Roman" w:cs="Times New Roman"/>
          <w:lang w:val="ru-RU"/>
        </w:rPr>
        <w:t xml:space="preserve">самоуправления </w:t>
      </w:r>
    </w:p>
    <w:p w:rsidR="00442A22" w:rsidRPr="00442A22" w:rsidRDefault="00442A22" w:rsidP="00442A22">
      <w:pPr>
        <w:pStyle w:val="a0"/>
        <w:spacing w:before="0" w:after="0"/>
        <w:rPr>
          <w:rFonts w:ascii="Times New Roman" w:hAnsi="Times New Roman" w:cs="Times New Roman"/>
          <w:lang w:val="ru-RU"/>
        </w:rPr>
      </w:pPr>
      <w:r w:rsidRPr="00442A22">
        <w:rPr>
          <w:rFonts w:ascii="Times New Roman" w:hAnsi="Times New Roman" w:cs="Times New Roman"/>
          <w:lang w:val="ru-RU"/>
        </w:rPr>
        <w:t>МО «Пустомержское сельское поселение»</w:t>
      </w:r>
    </w:p>
    <w:p w:rsidR="00692F77" w:rsidRDefault="00442A22" w:rsidP="00442A22">
      <w:pPr>
        <w:pStyle w:val="a0"/>
        <w:spacing w:before="0" w:after="0"/>
        <w:rPr>
          <w:rFonts w:ascii="Times New Roman" w:hAnsi="Times New Roman" w:cs="Times New Roman"/>
          <w:lang w:val="ru-RU"/>
        </w:rPr>
      </w:pPr>
      <w:r w:rsidRPr="00442A22">
        <w:rPr>
          <w:rFonts w:ascii="Times New Roman" w:hAnsi="Times New Roman" w:cs="Times New Roman"/>
          <w:lang w:val="ru-RU"/>
        </w:rPr>
        <w:t xml:space="preserve">Кингисеппского муниципального района </w:t>
      </w:r>
    </w:p>
    <w:p w:rsidR="006323C8" w:rsidRPr="00442A22" w:rsidRDefault="0067520F" w:rsidP="0067520F">
      <w:pPr>
        <w:pStyle w:val="a0"/>
        <w:spacing w:before="0" w:after="0"/>
        <w:rPr>
          <w:rFonts w:ascii="Times New Roman" w:hAnsi="Times New Roman" w:cs="Times New Roman"/>
          <w:lang w:val="ru-RU"/>
        </w:rPr>
      </w:pPr>
      <w:r w:rsidRPr="00442A22">
        <w:rPr>
          <w:rFonts w:ascii="Times New Roman" w:hAnsi="Times New Roman" w:cs="Times New Roman"/>
          <w:lang w:val="ru-RU"/>
        </w:rPr>
        <w:t>Ленинградской</w:t>
      </w:r>
      <w:r w:rsidR="00692F77">
        <w:rPr>
          <w:rFonts w:ascii="Times New Roman" w:hAnsi="Times New Roman" w:cs="Times New Roman"/>
          <w:lang w:val="ru-RU"/>
        </w:rPr>
        <w:t xml:space="preserve"> </w:t>
      </w:r>
      <w:r w:rsidR="009B3725" w:rsidRPr="00442A22">
        <w:rPr>
          <w:rFonts w:ascii="Times New Roman" w:hAnsi="Times New Roman" w:cs="Times New Roman"/>
          <w:lang w:val="ru-RU"/>
        </w:rPr>
        <w:t xml:space="preserve">области мерах в сфере </w:t>
      </w:r>
      <w:r w:rsidR="007910C1" w:rsidRPr="00442A22">
        <w:rPr>
          <w:rFonts w:ascii="Times New Roman" w:hAnsi="Times New Roman" w:cs="Times New Roman"/>
          <w:lang w:val="ru-RU"/>
        </w:rPr>
        <w:t>ж</w:t>
      </w:r>
      <w:r w:rsidR="00E150D1" w:rsidRPr="00442A22">
        <w:rPr>
          <w:rFonts w:ascii="Times New Roman" w:hAnsi="Times New Roman" w:cs="Times New Roman"/>
          <w:lang w:val="ru-RU"/>
        </w:rPr>
        <w:t>илищно</w:t>
      </w:r>
      <w:r w:rsidR="007910C1" w:rsidRPr="00442A22">
        <w:rPr>
          <w:rFonts w:ascii="Times New Roman" w:hAnsi="Times New Roman" w:cs="Times New Roman"/>
          <w:lang w:val="ru-RU"/>
        </w:rPr>
        <w:t>-</w:t>
      </w:r>
    </w:p>
    <w:p w:rsidR="006323C8" w:rsidRPr="00442A22" w:rsidRDefault="007910C1" w:rsidP="0067520F">
      <w:pPr>
        <w:pStyle w:val="a0"/>
        <w:spacing w:before="0" w:after="0"/>
        <w:rPr>
          <w:rFonts w:ascii="Times New Roman" w:hAnsi="Times New Roman" w:cs="Times New Roman"/>
          <w:lang w:val="ru-RU"/>
        </w:rPr>
      </w:pPr>
      <w:r w:rsidRPr="00442A22">
        <w:rPr>
          <w:rFonts w:ascii="Times New Roman" w:hAnsi="Times New Roman" w:cs="Times New Roman"/>
          <w:lang w:val="ru-RU"/>
        </w:rPr>
        <w:t>коммунального хозяйства</w:t>
      </w:r>
      <w:r w:rsidR="009B3725" w:rsidRPr="00442A22">
        <w:rPr>
          <w:rFonts w:ascii="Times New Roman" w:hAnsi="Times New Roman" w:cs="Times New Roman"/>
          <w:lang w:val="ru-RU"/>
        </w:rPr>
        <w:t xml:space="preserve"> и по вопросам</w:t>
      </w:r>
    </w:p>
    <w:p w:rsidR="00FA6156" w:rsidRPr="00442A22" w:rsidRDefault="009B3725" w:rsidP="0067520F">
      <w:pPr>
        <w:pStyle w:val="a0"/>
        <w:spacing w:before="0" w:after="0"/>
        <w:rPr>
          <w:rFonts w:ascii="Times New Roman" w:hAnsi="Times New Roman" w:cs="Times New Roman"/>
          <w:lang w:val="ru-RU"/>
        </w:rPr>
      </w:pPr>
      <w:r w:rsidRPr="00442A22">
        <w:rPr>
          <w:rFonts w:ascii="Times New Roman" w:hAnsi="Times New Roman" w:cs="Times New Roman"/>
          <w:lang w:val="ru-RU"/>
        </w:rPr>
        <w:t>развития общественного контроля в этой сфере.</w:t>
      </w:r>
    </w:p>
    <w:p w:rsidR="0067520F" w:rsidRDefault="0067520F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443B06" w:rsidRDefault="009B3725" w:rsidP="000E6C76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В соответствии с пунктом 9.8 части 1 статьи 14 Федерального закона от 21 июля 2007 года № 185-ФЗ  «О фонде содействия реформированию жилищно-коммунального хозяйства», руководствуясь Уставом </w:t>
      </w:r>
      <w:r w:rsidR="00FE2CD9" w:rsidRPr="00FE2CD9"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ого образования </w:t>
      </w:r>
      <w:r w:rsidR="00442A22">
        <w:rPr>
          <w:rFonts w:ascii="Times New Roman" w:hAnsi="Times New Roman" w:cs="Times New Roman"/>
          <w:sz w:val="28"/>
          <w:szCs w:val="28"/>
          <w:lang w:val="ru-RU"/>
        </w:rPr>
        <w:t xml:space="preserve">«Пустомержское сельское поселение» Кингисеппского </w:t>
      </w:r>
      <w:r w:rsidR="00FE2CD9" w:rsidRPr="00FE2CD9">
        <w:rPr>
          <w:rFonts w:ascii="Times New Roman" w:hAnsi="Times New Roman" w:cs="Times New Roman"/>
          <w:sz w:val="28"/>
          <w:szCs w:val="28"/>
          <w:lang w:val="ru-RU"/>
        </w:rPr>
        <w:t>муниципальный район Ленинградской области, администрация ПОСТАНОВЛЯЕТ:</w:t>
      </w:r>
    </w:p>
    <w:p w:rsidR="00443B06" w:rsidRDefault="000E58F1" w:rsidP="00443B06">
      <w:pPr>
        <w:pStyle w:val="Compact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1. </w:t>
      </w:r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>Утвердить Порядок реализации мероприятий</w:t>
      </w:r>
      <w:r w:rsidR="00E150D1">
        <w:rPr>
          <w:rFonts w:ascii="Times New Roman" w:hAnsi="Times New Roman" w:cs="Times New Roman"/>
          <w:sz w:val="28"/>
          <w:szCs w:val="28"/>
          <w:lang w:val="ru-RU"/>
        </w:rPr>
        <w:t>, направленных на</w:t>
      </w:r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информирование населения о принимаемых органами местного самоуправления </w:t>
      </w:r>
      <w:r w:rsidR="00442A22" w:rsidRPr="00FE2CD9"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ого образования </w:t>
      </w:r>
      <w:r w:rsidR="00442A22">
        <w:rPr>
          <w:rFonts w:ascii="Times New Roman" w:hAnsi="Times New Roman" w:cs="Times New Roman"/>
          <w:sz w:val="28"/>
          <w:szCs w:val="28"/>
          <w:lang w:val="ru-RU"/>
        </w:rPr>
        <w:t xml:space="preserve">«Пустомержское сельское поселение» Кингисеппского </w:t>
      </w:r>
      <w:r w:rsidR="00442A22" w:rsidRPr="00FE2CD9">
        <w:rPr>
          <w:rFonts w:ascii="Times New Roman" w:hAnsi="Times New Roman" w:cs="Times New Roman"/>
          <w:sz w:val="28"/>
          <w:szCs w:val="28"/>
          <w:lang w:val="ru-RU"/>
        </w:rPr>
        <w:t>муниципальный район Ленинградской области</w:t>
      </w:r>
      <w:r w:rsidR="00FE2CD9" w:rsidRPr="00FE2CD9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>мерах в сфере жилищно-коммунального хозяйства и по вопросам развития общественного контроля в этой сфере, согласно приложению.</w:t>
      </w:r>
    </w:p>
    <w:p w:rsidR="00A02C69" w:rsidRPr="0067520F" w:rsidRDefault="00A02C69" w:rsidP="000E6C76">
      <w:pPr>
        <w:pStyle w:val="Compact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443B06" w:rsidRDefault="00FE2CD9" w:rsidP="000E6C76">
      <w:pPr>
        <w:pStyle w:val="Compact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2</w:t>
      </w:r>
      <w:r w:rsidR="000E58F1">
        <w:rPr>
          <w:rFonts w:ascii="Times New Roman" w:hAnsi="Times New Roman" w:cs="Times New Roman"/>
          <w:sz w:val="28"/>
          <w:szCs w:val="28"/>
          <w:lang w:val="ru-RU"/>
        </w:rPr>
        <w:t xml:space="preserve">. </w:t>
      </w:r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Настоящее Постановление разместить на официальном сайте </w:t>
      </w:r>
      <w:r w:rsidR="000E6C76" w:rsidRPr="00FE2CD9"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ого образования </w:t>
      </w:r>
      <w:r w:rsidR="000E6C76">
        <w:rPr>
          <w:rFonts w:ascii="Times New Roman" w:hAnsi="Times New Roman" w:cs="Times New Roman"/>
          <w:sz w:val="28"/>
          <w:szCs w:val="28"/>
          <w:lang w:val="ru-RU"/>
        </w:rPr>
        <w:t xml:space="preserve">«Пустомержское сельское поселение» Кингисеппского </w:t>
      </w:r>
      <w:r w:rsidR="000E6C76" w:rsidRPr="00FE2CD9">
        <w:rPr>
          <w:rFonts w:ascii="Times New Roman" w:hAnsi="Times New Roman" w:cs="Times New Roman"/>
          <w:sz w:val="28"/>
          <w:szCs w:val="28"/>
          <w:lang w:val="ru-RU"/>
        </w:rPr>
        <w:t>муниципальный район Ленинградской области</w:t>
      </w:r>
      <w:r w:rsidRPr="00FE2CD9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в сети Интернет. </w:t>
      </w:r>
    </w:p>
    <w:p w:rsidR="000E6C76" w:rsidRPr="00443B06" w:rsidRDefault="000E6C76" w:rsidP="000E6C76">
      <w:pPr>
        <w:pStyle w:val="Compact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FA6156" w:rsidRPr="0067520F" w:rsidRDefault="000E6C76" w:rsidP="00E150D1">
      <w:pPr>
        <w:pStyle w:val="FirstParagraph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      3 </w:t>
      </w:r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>. Контроль за выполнением настоящего Постановления оставляю за собой.</w:t>
      </w:r>
    </w:p>
    <w:p w:rsidR="00763888" w:rsidRDefault="00763888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443B06" w:rsidRDefault="00443B06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763888" w:rsidRDefault="00ED6D00" w:rsidP="000E6C76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Глава </w:t>
      </w:r>
      <w:r w:rsidR="000E58F1">
        <w:rPr>
          <w:rFonts w:ascii="Times New Roman" w:hAnsi="Times New Roman" w:cs="Times New Roman"/>
          <w:sz w:val="28"/>
          <w:szCs w:val="28"/>
          <w:lang w:val="ru-RU"/>
        </w:rPr>
        <w:t>администрации</w:t>
      </w:r>
      <w:r w:rsidR="000E6C76">
        <w:rPr>
          <w:rFonts w:ascii="Times New Roman" w:hAnsi="Times New Roman" w:cs="Times New Roman"/>
          <w:sz w:val="28"/>
          <w:szCs w:val="28"/>
          <w:lang w:val="ru-RU"/>
        </w:rPr>
        <w:t xml:space="preserve"> МО</w:t>
      </w:r>
    </w:p>
    <w:p w:rsidR="00A95804" w:rsidRDefault="000E6C76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«Пустомержское сельское поселение»                                           Бобрецов Д.А.</w:t>
      </w:r>
    </w:p>
    <w:p w:rsidR="00443B06" w:rsidRDefault="00443B06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FE2CD9" w:rsidRDefault="00FE2CD9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966544" w:rsidRDefault="00966544" w:rsidP="0067520F">
      <w:pPr>
        <w:pStyle w:val="a0"/>
        <w:spacing w:before="0" w:after="0"/>
        <w:rPr>
          <w:rFonts w:ascii="Times New Roman" w:hAnsi="Times New Roman" w:cs="Times New Roman"/>
          <w:sz w:val="22"/>
          <w:szCs w:val="28"/>
          <w:lang w:val="ru-RU"/>
        </w:rPr>
      </w:pPr>
    </w:p>
    <w:p w:rsidR="00763888" w:rsidRPr="00966544" w:rsidRDefault="00763888" w:rsidP="0067520F">
      <w:pPr>
        <w:pStyle w:val="a0"/>
        <w:spacing w:before="0" w:after="0"/>
        <w:rPr>
          <w:rFonts w:ascii="Times New Roman" w:hAnsi="Times New Roman" w:cs="Times New Roman"/>
          <w:sz w:val="22"/>
          <w:szCs w:val="28"/>
          <w:lang w:val="ru-RU"/>
        </w:rPr>
      </w:pPr>
    </w:p>
    <w:tbl>
      <w:tblPr>
        <w:tblStyle w:val="af0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5778"/>
        <w:gridCol w:w="4977"/>
      </w:tblGrid>
      <w:tr w:rsidR="00966544" w:rsidRPr="00442A22" w:rsidTr="00966544">
        <w:tc>
          <w:tcPr>
            <w:tcW w:w="5778" w:type="dxa"/>
          </w:tcPr>
          <w:p w:rsidR="00966544" w:rsidRDefault="00966544" w:rsidP="00966544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4977" w:type="dxa"/>
          </w:tcPr>
          <w:p w:rsidR="00966544" w:rsidRDefault="00966544" w:rsidP="000E6C76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67520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риложение к постановлению</w:t>
            </w:r>
          </w:p>
          <w:p w:rsidR="00966544" w:rsidRPr="0067520F" w:rsidRDefault="000E6C76" w:rsidP="000E6C76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Администрации </w:t>
            </w:r>
            <w:r w:rsidRPr="00FE2CD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муниципального образования 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«Пустомержское сельское поселение» Кингисеппского </w:t>
            </w:r>
            <w:r w:rsidRPr="00FE2CD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муниципальный район Ленинградской области </w:t>
            </w:r>
            <w:r w:rsidR="00966544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от 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8.02.2022</w:t>
            </w:r>
            <w:r w:rsidR="00966544" w:rsidRPr="0067520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года № 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5</w:t>
            </w:r>
          </w:p>
          <w:p w:rsidR="00966544" w:rsidRDefault="00966544" w:rsidP="000E6C76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</w:tbl>
    <w:p w:rsidR="00966544" w:rsidRDefault="00966544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966544" w:rsidRDefault="00966544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966544" w:rsidRPr="00CC35BA" w:rsidRDefault="009B3725" w:rsidP="00966544">
      <w:pPr>
        <w:pStyle w:val="a0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CC35BA">
        <w:rPr>
          <w:rFonts w:ascii="Times New Roman" w:hAnsi="Times New Roman" w:cs="Times New Roman"/>
          <w:b/>
          <w:sz w:val="28"/>
          <w:szCs w:val="28"/>
          <w:lang w:val="ru-RU"/>
        </w:rPr>
        <w:t>Порядок реализации мероприятий, направленных на</w:t>
      </w:r>
    </w:p>
    <w:p w:rsidR="00966544" w:rsidRPr="00CC35BA" w:rsidRDefault="009B3725" w:rsidP="00966544">
      <w:pPr>
        <w:pStyle w:val="a0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CC35BA">
        <w:rPr>
          <w:rFonts w:ascii="Times New Roman" w:hAnsi="Times New Roman" w:cs="Times New Roman"/>
          <w:b/>
          <w:sz w:val="28"/>
          <w:szCs w:val="28"/>
          <w:lang w:val="ru-RU"/>
        </w:rPr>
        <w:t>информирование населения о принимаемых органами местного</w:t>
      </w:r>
    </w:p>
    <w:p w:rsidR="00966544" w:rsidRPr="00CC35BA" w:rsidRDefault="009B3725" w:rsidP="00FE2CD9">
      <w:pPr>
        <w:pStyle w:val="a0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CC35BA">
        <w:rPr>
          <w:rFonts w:ascii="Times New Roman" w:hAnsi="Times New Roman" w:cs="Times New Roman"/>
          <w:b/>
          <w:sz w:val="28"/>
          <w:szCs w:val="28"/>
          <w:lang w:val="ru-RU"/>
        </w:rPr>
        <w:t xml:space="preserve">самоуправления </w:t>
      </w:r>
      <w:r w:rsidR="000E6C76" w:rsidRPr="000E6C76">
        <w:rPr>
          <w:rFonts w:ascii="Times New Roman" w:hAnsi="Times New Roman" w:cs="Times New Roman"/>
          <w:b/>
          <w:sz w:val="28"/>
          <w:szCs w:val="28"/>
          <w:lang w:val="ru-RU"/>
        </w:rPr>
        <w:t>муниципального образования «Пустомержское сельское поселение» Кингисеппского муниципальный район Ленинградской области</w:t>
      </w:r>
      <w:r w:rsidR="00FE2CD9" w:rsidRPr="00FE2CD9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r w:rsidRPr="00CC35BA">
        <w:rPr>
          <w:rFonts w:ascii="Times New Roman" w:hAnsi="Times New Roman" w:cs="Times New Roman"/>
          <w:b/>
          <w:sz w:val="28"/>
          <w:szCs w:val="28"/>
          <w:lang w:val="ru-RU"/>
        </w:rPr>
        <w:t>мерах в сфере жилищно-коммунального хозяйства и по</w:t>
      </w:r>
    </w:p>
    <w:p w:rsidR="00FA6156" w:rsidRPr="00CC35BA" w:rsidRDefault="009B3725" w:rsidP="00966544">
      <w:pPr>
        <w:pStyle w:val="a0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CC35BA">
        <w:rPr>
          <w:rFonts w:ascii="Times New Roman" w:hAnsi="Times New Roman" w:cs="Times New Roman"/>
          <w:b/>
          <w:sz w:val="28"/>
          <w:szCs w:val="28"/>
          <w:lang w:val="ru-RU"/>
        </w:rPr>
        <w:t>вопросам развития общественного контроля в этой сфере</w:t>
      </w:r>
    </w:p>
    <w:p w:rsidR="00966544" w:rsidRDefault="00966544" w:rsidP="00966544">
      <w:pPr>
        <w:pStyle w:val="Compact"/>
        <w:spacing w:before="0" w:after="0"/>
        <w:ind w:left="480"/>
        <w:rPr>
          <w:rFonts w:ascii="Times New Roman" w:hAnsi="Times New Roman" w:cs="Times New Roman"/>
          <w:sz w:val="28"/>
          <w:szCs w:val="28"/>
          <w:lang w:val="ru-RU"/>
        </w:rPr>
      </w:pPr>
    </w:p>
    <w:p w:rsidR="00FA6156" w:rsidRPr="0067520F" w:rsidRDefault="00702A74" w:rsidP="0050289C">
      <w:pPr>
        <w:pStyle w:val="Compact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1. </w:t>
      </w:r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Мероприятия, направленные на информирование населения, проживающего на территории </w:t>
      </w:r>
      <w:r w:rsidR="000E6C76" w:rsidRPr="00FE2CD9"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ого образования </w:t>
      </w:r>
      <w:r w:rsidR="000E6C76">
        <w:rPr>
          <w:rFonts w:ascii="Times New Roman" w:hAnsi="Times New Roman" w:cs="Times New Roman"/>
          <w:sz w:val="28"/>
          <w:szCs w:val="28"/>
          <w:lang w:val="ru-RU"/>
        </w:rPr>
        <w:t xml:space="preserve">«Пустомержское сельское поселение» Кингисеппского </w:t>
      </w:r>
      <w:r w:rsidR="000E6C76" w:rsidRPr="00FE2CD9">
        <w:rPr>
          <w:rFonts w:ascii="Times New Roman" w:hAnsi="Times New Roman" w:cs="Times New Roman"/>
          <w:sz w:val="28"/>
          <w:szCs w:val="28"/>
          <w:lang w:val="ru-RU"/>
        </w:rPr>
        <w:t>муниципальный район Ленинградской области</w:t>
      </w:r>
      <w:r w:rsidR="00FE2CD9" w:rsidRPr="00FE2CD9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о принимаемых органами местного самоуправления </w:t>
      </w:r>
      <w:r w:rsidR="000E6C76" w:rsidRPr="00FE2CD9"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ого образования </w:t>
      </w:r>
      <w:r w:rsidR="000E6C76">
        <w:rPr>
          <w:rFonts w:ascii="Times New Roman" w:hAnsi="Times New Roman" w:cs="Times New Roman"/>
          <w:sz w:val="28"/>
          <w:szCs w:val="28"/>
          <w:lang w:val="ru-RU"/>
        </w:rPr>
        <w:t xml:space="preserve">«Пустомержское сельское поселение» Кингисеппского </w:t>
      </w:r>
      <w:r w:rsidR="000E6C76" w:rsidRPr="00FE2CD9">
        <w:rPr>
          <w:rFonts w:ascii="Times New Roman" w:hAnsi="Times New Roman" w:cs="Times New Roman"/>
          <w:sz w:val="28"/>
          <w:szCs w:val="28"/>
          <w:lang w:val="ru-RU"/>
        </w:rPr>
        <w:t>муниципальный район Ленинградской области</w:t>
      </w:r>
      <w:r w:rsidR="00FE2CD9" w:rsidRPr="00FE2CD9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FE2CD9">
        <w:rPr>
          <w:rFonts w:ascii="Times New Roman" w:hAnsi="Times New Roman" w:cs="Times New Roman"/>
          <w:sz w:val="28"/>
          <w:szCs w:val="28"/>
          <w:lang w:val="ru-RU"/>
        </w:rPr>
        <w:t xml:space="preserve"> (</w:t>
      </w:r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>далее органы местного самоуправления района) мерах в сфере жилищно-коммунального хозяйства и по вопросам развития общественного контроля в этой сфере включают в себя:</w:t>
      </w:r>
    </w:p>
    <w:p w:rsidR="00FA6156" w:rsidRPr="0067520F" w:rsidRDefault="00702A74" w:rsidP="0050289C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>доведение указанной информации до средств массовой информации и некоммерческих организаций, осуществляющих деятельность в жилищной и коммунальной сфере;</w:t>
      </w:r>
    </w:p>
    <w:p w:rsidR="00FA6156" w:rsidRPr="0067520F" w:rsidRDefault="009B3725" w:rsidP="0050289C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7520F">
        <w:rPr>
          <w:rFonts w:ascii="Times New Roman" w:hAnsi="Times New Roman" w:cs="Times New Roman"/>
          <w:sz w:val="28"/>
          <w:szCs w:val="28"/>
          <w:lang w:val="ru-RU"/>
        </w:rPr>
        <w:t>размещение указанной информации на сайте органов местного самоуправления района;</w:t>
      </w:r>
    </w:p>
    <w:p w:rsidR="00FA6156" w:rsidRPr="0067520F" w:rsidRDefault="00702A74" w:rsidP="0050289C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>проведение регулярных встреч представителей органов местного самоуправления района с гражданами по различным вопросам жилищно-коммунального хозяйства;</w:t>
      </w:r>
    </w:p>
    <w:p w:rsidR="00FA6156" w:rsidRPr="0067520F" w:rsidRDefault="00702A74" w:rsidP="0050289C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>проведение информационных курсов, семинаров по — тематике жилищно-коммунального хозяйства для председателей товариществ собственников жилья, председателей советов многоквартирных домов, собственников помещений, представителей общественности;</w:t>
      </w:r>
    </w:p>
    <w:p w:rsidR="00FA6156" w:rsidRPr="0067520F" w:rsidRDefault="00702A74" w:rsidP="0050289C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>участие в региональных мероприятиях («круглых столах», совещаниях, конференциях) по вопросам развития системы общественного контроля в сфере жилищно-коммунального хозяйства.</w:t>
      </w:r>
    </w:p>
    <w:p w:rsidR="00FA6156" w:rsidRPr="0067520F" w:rsidRDefault="00582091" w:rsidP="0050289C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2. </w:t>
      </w:r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Информирование средств массовой информации, некоммерческих организаций, осуществляющих деятельность в жилищной и коммунальной сфере на территории </w:t>
      </w:r>
      <w:r w:rsidR="000E6C76" w:rsidRPr="00FE2CD9"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ого образования </w:t>
      </w:r>
      <w:r w:rsidR="000E6C76">
        <w:rPr>
          <w:rFonts w:ascii="Times New Roman" w:hAnsi="Times New Roman" w:cs="Times New Roman"/>
          <w:sz w:val="28"/>
          <w:szCs w:val="28"/>
          <w:lang w:val="ru-RU"/>
        </w:rPr>
        <w:t xml:space="preserve">«Пустомержское сельское поселение» </w:t>
      </w:r>
      <w:r w:rsidR="000E6C76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Кингисеппского </w:t>
      </w:r>
      <w:r w:rsidR="000E6C76" w:rsidRPr="00FE2CD9"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ый район Ленинградской области </w:t>
      </w:r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>о принимаемых органами местного самоуправления мерах в сфере жилищно-коммунального хозяйства и по вопросам развития общественного контроля в этой сфере осуществляется в следующем порядке:</w:t>
      </w:r>
    </w:p>
    <w:p w:rsidR="00CC35BA" w:rsidRDefault="009B3725" w:rsidP="0050289C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2.1. Информирование производится посредством рассылки развернутых информационных релизов. </w:t>
      </w:r>
    </w:p>
    <w:p w:rsidR="00FA6156" w:rsidRPr="0067520F" w:rsidRDefault="009B3725" w:rsidP="0050289C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7520F">
        <w:rPr>
          <w:rFonts w:ascii="Times New Roman" w:hAnsi="Times New Roman" w:cs="Times New Roman"/>
          <w:sz w:val="28"/>
          <w:szCs w:val="28"/>
          <w:lang w:val="ru-RU"/>
        </w:rPr>
        <w:t>2.2. Информирование производится не реже одного раза в месяц.</w:t>
      </w:r>
    </w:p>
    <w:p w:rsidR="00FA6156" w:rsidRPr="0067520F" w:rsidRDefault="009B3725" w:rsidP="0050289C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7520F">
        <w:rPr>
          <w:rFonts w:ascii="Times New Roman" w:hAnsi="Times New Roman" w:cs="Times New Roman"/>
          <w:sz w:val="28"/>
          <w:szCs w:val="28"/>
          <w:lang w:val="ru-RU"/>
        </w:rPr>
        <w:t>2.3. Информирование производится через:</w:t>
      </w:r>
    </w:p>
    <w:p w:rsidR="00FA6156" w:rsidRPr="0067520F" w:rsidRDefault="009B3725" w:rsidP="0050289C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2.3.1. Средства массовой информации </w:t>
      </w:r>
      <w:r w:rsidR="000E6C76" w:rsidRPr="00FE2CD9"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ого образования </w:t>
      </w:r>
      <w:r w:rsidR="000E6C76">
        <w:rPr>
          <w:rFonts w:ascii="Times New Roman" w:hAnsi="Times New Roman" w:cs="Times New Roman"/>
          <w:sz w:val="28"/>
          <w:szCs w:val="28"/>
          <w:lang w:val="ru-RU"/>
        </w:rPr>
        <w:t xml:space="preserve">«Пустомержское сельское поселение» Кингисеппского </w:t>
      </w:r>
      <w:r w:rsidR="000E6C76" w:rsidRPr="00FE2CD9">
        <w:rPr>
          <w:rFonts w:ascii="Times New Roman" w:hAnsi="Times New Roman" w:cs="Times New Roman"/>
          <w:sz w:val="28"/>
          <w:szCs w:val="28"/>
          <w:lang w:val="ru-RU"/>
        </w:rPr>
        <w:t>муниципальный район Ленинградской области</w:t>
      </w:r>
      <w:r w:rsidRPr="0067520F">
        <w:rPr>
          <w:rFonts w:ascii="Times New Roman" w:hAnsi="Times New Roman" w:cs="Times New Roman"/>
          <w:sz w:val="28"/>
          <w:szCs w:val="28"/>
          <w:lang w:val="ru-RU"/>
        </w:rPr>
        <w:t>:</w:t>
      </w:r>
    </w:p>
    <w:p w:rsidR="00582091" w:rsidRDefault="009B3725" w:rsidP="0050289C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печатное издание: </w:t>
      </w:r>
    </w:p>
    <w:p w:rsidR="00FA6156" w:rsidRDefault="00582091" w:rsidP="0050289C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Pr="0067520F">
        <w:rPr>
          <w:rFonts w:ascii="Times New Roman" w:hAnsi="Times New Roman" w:cs="Times New Roman"/>
          <w:sz w:val="28"/>
          <w:szCs w:val="28"/>
          <w:lang w:val="ru-RU"/>
        </w:rPr>
        <w:t>печатное издание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:газета </w:t>
      </w:r>
      <w:r w:rsidRPr="00A02C69">
        <w:rPr>
          <w:rFonts w:ascii="Times New Roman" w:hAnsi="Times New Roman" w:cs="Times New Roman"/>
          <w:sz w:val="28"/>
          <w:szCs w:val="28"/>
          <w:lang w:val="ru-RU"/>
        </w:rPr>
        <w:t>«</w:t>
      </w:r>
      <w:r w:rsidR="000E6C76">
        <w:rPr>
          <w:rFonts w:ascii="Times New Roman" w:hAnsi="Times New Roman" w:cs="Times New Roman"/>
          <w:sz w:val="28"/>
          <w:szCs w:val="28"/>
          <w:lang w:val="ru-RU"/>
        </w:rPr>
        <w:t>Время</w:t>
      </w:r>
      <w:r w:rsidR="00C45B0A">
        <w:rPr>
          <w:rFonts w:ascii="Times New Roman" w:hAnsi="Times New Roman" w:cs="Times New Roman"/>
          <w:sz w:val="28"/>
          <w:szCs w:val="28"/>
          <w:lang w:val="ru-RU"/>
        </w:rPr>
        <w:t>»;</w:t>
      </w:r>
    </w:p>
    <w:p w:rsidR="00FA6156" w:rsidRPr="0067520F" w:rsidRDefault="009B3725" w:rsidP="0050289C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2.4. Ответственным за взаимодействие со средствами массовой информации и некоммерческими организации является </w:t>
      </w:r>
      <w:r w:rsidR="00C63E45">
        <w:rPr>
          <w:rFonts w:ascii="Times New Roman" w:hAnsi="Times New Roman" w:cs="Times New Roman"/>
          <w:sz w:val="28"/>
          <w:szCs w:val="28"/>
          <w:lang w:val="ru-RU"/>
        </w:rPr>
        <w:t xml:space="preserve">администрация </w:t>
      </w:r>
      <w:r w:rsidR="000E6C76" w:rsidRPr="00FE2CD9"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ого образования </w:t>
      </w:r>
      <w:r w:rsidR="000E6C76">
        <w:rPr>
          <w:rFonts w:ascii="Times New Roman" w:hAnsi="Times New Roman" w:cs="Times New Roman"/>
          <w:sz w:val="28"/>
          <w:szCs w:val="28"/>
          <w:lang w:val="ru-RU"/>
        </w:rPr>
        <w:t xml:space="preserve">«Пустомержское сельское поселение» Кингисеппского </w:t>
      </w:r>
      <w:r w:rsidR="000E6C76" w:rsidRPr="00FE2CD9">
        <w:rPr>
          <w:rFonts w:ascii="Times New Roman" w:hAnsi="Times New Roman" w:cs="Times New Roman"/>
          <w:sz w:val="28"/>
          <w:szCs w:val="28"/>
          <w:lang w:val="ru-RU"/>
        </w:rPr>
        <w:t>муниципальный район Ленинградской области</w:t>
      </w:r>
      <w:r w:rsidR="00FE2CD9" w:rsidRPr="00FE2CD9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в </w:t>
      </w:r>
      <w:r w:rsidR="00C63E45">
        <w:rPr>
          <w:rFonts w:ascii="Times New Roman" w:hAnsi="Times New Roman" w:cs="Times New Roman"/>
          <w:sz w:val="28"/>
          <w:szCs w:val="28"/>
          <w:lang w:val="ru-RU"/>
        </w:rPr>
        <w:t>лице главы администрации</w:t>
      </w:r>
      <w:r w:rsidR="000E6C7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0E6C76" w:rsidRPr="00FE2CD9"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ого образования </w:t>
      </w:r>
      <w:r w:rsidR="000E6C76">
        <w:rPr>
          <w:rFonts w:ascii="Times New Roman" w:hAnsi="Times New Roman" w:cs="Times New Roman"/>
          <w:sz w:val="28"/>
          <w:szCs w:val="28"/>
          <w:lang w:val="ru-RU"/>
        </w:rPr>
        <w:t xml:space="preserve">«Пустомержское сельское поселение» Кингисеппского </w:t>
      </w:r>
      <w:r w:rsidR="000E6C76" w:rsidRPr="00FE2CD9">
        <w:rPr>
          <w:rFonts w:ascii="Times New Roman" w:hAnsi="Times New Roman" w:cs="Times New Roman"/>
          <w:sz w:val="28"/>
          <w:szCs w:val="28"/>
          <w:lang w:val="ru-RU"/>
        </w:rPr>
        <w:t>муниципальный район Ленинградской области</w:t>
      </w:r>
      <w:r w:rsidRPr="0067520F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FA6156" w:rsidRPr="0067520F" w:rsidRDefault="002B3FCC" w:rsidP="0050289C">
      <w:pPr>
        <w:pStyle w:val="Compact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3. </w:t>
      </w:r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>Размещение на сайте органа местного самоуправления информации о принимаемых органами государственной власти и органами местного самоуправления района мерах в сфере жилищно-коммунального хозяйства и по вопросам развития общественного контроля в этой сфере осуществляется в следующем порядке:</w:t>
      </w:r>
    </w:p>
    <w:p w:rsidR="00FA6156" w:rsidRPr="00705571" w:rsidRDefault="009B3725" w:rsidP="0050289C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05571">
        <w:rPr>
          <w:rFonts w:ascii="Times New Roman" w:hAnsi="Times New Roman" w:cs="Times New Roman"/>
          <w:sz w:val="28"/>
          <w:szCs w:val="28"/>
          <w:lang w:val="ru-RU"/>
        </w:rPr>
        <w:t xml:space="preserve">3.1. Информация размещается на официальном сайте Администрации </w:t>
      </w:r>
      <w:r w:rsidR="000E6C76" w:rsidRPr="00FE2CD9"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ого образования </w:t>
      </w:r>
      <w:r w:rsidR="000E6C76">
        <w:rPr>
          <w:rFonts w:ascii="Times New Roman" w:hAnsi="Times New Roman" w:cs="Times New Roman"/>
          <w:sz w:val="28"/>
          <w:szCs w:val="28"/>
          <w:lang w:val="ru-RU"/>
        </w:rPr>
        <w:t xml:space="preserve">«Пустомержское сельское поселение» Кингисеппского </w:t>
      </w:r>
      <w:r w:rsidR="000E6C76" w:rsidRPr="00FE2CD9">
        <w:rPr>
          <w:rFonts w:ascii="Times New Roman" w:hAnsi="Times New Roman" w:cs="Times New Roman"/>
          <w:sz w:val="28"/>
          <w:szCs w:val="28"/>
          <w:lang w:val="ru-RU"/>
        </w:rPr>
        <w:t>муниципальный район Ленинградской области</w:t>
      </w:r>
      <w:r w:rsidR="00705571" w:rsidRPr="00705571">
        <w:rPr>
          <w:rFonts w:ascii="Times New Roman" w:hAnsi="Times New Roman" w:cs="Times New Roman"/>
          <w:sz w:val="28"/>
          <w:szCs w:val="28"/>
          <w:lang w:val="ru-RU"/>
        </w:rPr>
        <w:t>:</w:t>
      </w:r>
      <w:r w:rsidR="00692F77">
        <w:rPr>
          <w:rFonts w:ascii="Times New Roman" w:hAnsi="Times New Roman" w:cs="Times New Roman"/>
          <w:sz w:val="28"/>
          <w:szCs w:val="28"/>
          <w:lang w:val="ru-RU"/>
        </w:rPr>
        <w:t>http://мо-пустомержское.рф</w:t>
      </w:r>
      <w:r w:rsidR="00443B06" w:rsidRPr="00443B06">
        <w:rPr>
          <w:rFonts w:ascii="Times New Roman" w:hAnsi="Times New Roman" w:cs="Times New Roman"/>
          <w:sz w:val="28"/>
          <w:szCs w:val="28"/>
          <w:lang w:val="ru-RU"/>
        </w:rPr>
        <w:t>/</w:t>
      </w:r>
    </w:p>
    <w:p w:rsidR="00FA6156" w:rsidRPr="00705571" w:rsidRDefault="009B3725" w:rsidP="0050289C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05571">
        <w:rPr>
          <w:rFonts w:ascii="Times New Roman" w:hAnsi="Times New Roman" w:cs="Times New Roman"/>
          <w:sz w:val="28"/>
          <w:szCs w:val="28"/>
          <w:lang w:val="ru-RU"/>
        </w:rPr>
        <w:t>3.2. На сайте в сети Интернет, указанном в п. 3.1. Порядка, размещаются:</w:t>
      </w:r>
    </w:p>
    <w:p w:rsidR="00FA6156" w:rsidRPr="00705571" w:rsidRDefault="00CC35BA" w:rsidP="0050289C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05571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9B3725" w:rsidRPr="00705571">
        <w:rPr>
          <w:rFonts w:ascii="Times New Roman" w:hAnsi="Times New Roman" w:cs="Times New Roman"/>
          <w:sz w:val="28"/>
          <w:szCs w:val="28"/>
          <w:lang w:val="ru-RU"/>
        </w:rPr>
        <w:t xml:space="preserve">основные нормативные правовые акты органов государственной власти Российской Федерации, органов государственной власти </w:t>
      </w:r>
      <w:r w:rsidR="00705571" w:rsidRPr="00705571">
        <w:rPr>
          <w:rFonts w:ascii="Times New Roman" w:hAnsi="Times New Roman" w:cs="Times New Roman"/>
          <w:sz w:val="28"/>
          <w:szCs w:val="28"/>
          <w:lang w:val="ru-RU"/>
        </w:rPr>
        <w:t>Ленинградской</w:t>
      </w:r>
      <w:r w:rsidR="009B3725" w:rsidRPr="00705571">
        <w:rPr>
          <w:rFonts w:ascii="Times New Roman" w:hAnsi="Times New Roman" w:cs="Times New Roman"/>
          <w:sz w:val="28"/>
          <w:szCs w:val="28"/>
          <w:lang w:val="ru-RU"/>
        </w:rPr>
        <w:t xml:space="preserve"> области, органов местного самоуправления </w:t>
      </w:r>
      <w:r w:rsidR="000E6C76" w:rsidRPr="00FE2CD9"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ого образования </w:t>
      </w:r>
      <w:r w:rsidR="000E6C76">
        <w:rPr>
          <w:rFonts w:ascii="Times New Roman" w:hAnsi="Times New Roman" w:cs="Times New Roman"/>
          <w:sz w:val="28"/>
          <w:szCs w:val="28"/>
          <w:lang w:val="ru-RU"/>
        </w:rPr>
        <w:t xml:space="preserve">«Пустомержское сельское поселение» Кингисеппского </w:t>
      </w:r>
      <w:r w:rsidR="000E6C76" w:rsidRPr="00FE2CD9">
        <w:rPr>
          <w:rFonts w:ascii="Times New Roman" w:hAnsi="Times New Roman" w:cs="Times New Roman"/>
          <w:sz w:val="28"/>
          <w:szCs w:val="28"/>
          <w:lang w:val="ru-RU"/>
        </w:rPr>
        <w:t>муниципальный район Ленинградской области</w:t>
      </w:r>
      <w:r w:rsidR="00C63E45" w:rsidRPr="00C63E45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9B3725" w:rsidRPr="00705571">
        <w:rPr>
          <w:rFonts w:ascii="Times New Roman" w:hAnsi="Times New Roman" w:cs="Times New Roman"/>
          <w:sz w:val="28"/>
          <w:szCs w:val="28"/>
          <w:lang w:val="ru-RU"/>
        </w:rPr>
        <w:t>по вопросам жилищно-коммунального хозяйства;</w:t>
      </w:r>
    </w:p>
    <w:p w:rsidR="00FA6156" w:rsidRPr="00705571" w:rsidRDefault="00CC35BA" w:rsidP="0050289C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05571"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9B3725" w:rsidRPr="00705571">
        <w:rPr>
          <w:rFonts w:ascii="Times New Roman" w:hAnsi="Times New Roman" w:cs="Times New Roman"/>
          <w:sz w:val="28"/>
          <w:szCs w:val="28"/>
          <w:lang w:val="ru-RU"/>
        </w:rPr>
        <w:t xml:space="preserve"> разъяснения специалистов об общественно-значимых изменениях в законодательстве;</w:t>
      </w:r>
    </w:p>
    <w:p w:rsidR="00FA6156" w:rsidRPr="00705571" w:rsidRDefault="002B3FCC" w:rsidP="0050289C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05571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9B3725" w:rsidRPr="00705571">
        <w:rPr>
          <w:rFonts w:ascii="Times New Roman" w:hAnsi="Times New Roman" w:cs="Times New Roman"/>
          <w:sz w:val="28"/>
          <w:szCs w:val="28"/>
          <w:lang w:val="ru-RU"/>
        </w:rPr>
        <w:t>сведения о результатах осуществления жилищного надзора и муниципального контроля за деятельностью управляющих организаций и товариществ собственников жилья, в том числе о выполнении ими установленных требований по раскрытию информации;</w:t>
      </w:r>
    </w:p>
    <w:p w:rsidR="00705571" w:rsidRPr="00D90723" w:rsidRDefault="00CC35BA" w:rsidP="0050289C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90723"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9B3725"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 контактная информация министерства энергетики и жилищно-коммунального хозяйства </w:t>
      </w:r>
      <w:r w:rsidR="00705571" w:rsidRPr="00D90723">
        <w:rPr>
          <w:rFonts w:ascii="Times New Roman" w:hAnsi="Times New Roman" w:cs="Times New Roman"/>
          <w:sz w:val="28"/>
          <w:szCs w:val="28"/>
          <w:lang w:val="ru-RU"/>
        </w:rPr>
        <w:t>Ленинградской</w:t>
      </w:r>
      <w:r w:rsidR="009B3725"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 области, Управления Роспотребнадзора по </w:t>
      </w:r>
      <w:r w:rsidR="00705571"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Ленинградской </w:t>
      </w:r>
      <w:r w:rsidR="009B3725"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области, общественных приемных органов власти </w:t>
      </w:r>
      <w:r w:rsidR="00705571" w:rsidRPr="00D90723">
        <w:rPr>
          <w:rFonts w:ascii="Times New Roman" w:hAnsi="Times New Roman" w:cs="Times New Roman"/>
          <w:sz w:val="28"/>
          <w:szCs w:val="28"/>
          <w:lang w:val="ru-RU"/>
        </w:rPr>
        <w:t>Ленинградской</w:t>
      </w:r>
      <w:r w:rsidR="009B3725"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 области и органов исполнительной и представительной власти </w:t>
      </w:r>
      <w:r w:rsidR="000E6C76">
        <w:rPr>
          <w:rFonts w:ascii="Times New Roman" w:hAnsi="Times New Roman" w:cs="Times New Roman"/>
          <w:sz w:val="28"/>
          <w:szCs w:val="28"/>
          <w:lang w:val="ru-RU"/>
        </w:rPr>
        <w:t>Кингисеппского</w:t>
      </w:r>
      <w:r w:rsidR="00C63E45">
        <w:rPr>
          <w:rFonts w:ascii="Times New Roman" w:hAnsi="Times New Roman" w:cs="Times New Roman"/>
          <w:sz w:val="28"/>
          <w:szCs w:val="28"/>
          <w:lang w:val="ru-RU"/>
        </w:rPr>
        <w:t xml:space="preserve"> муниципального района </w:t>
      </w:r>
      <w:r w:rsidR="00C63E45" w:rsidRPr="00C63E45">
        <w:rPr>
          <w:rFonts w:ascii="Times New Roman" w:hAnsi="Times New Roman" w:cs="Times New Roman"/>
          <w:sz w:val="28"/>
          <w:szCs w:val="28"/>
          <w:lang w:val="ru-RU"/>
        </w:rPr>
        <w:t>Ленинградской области</w:t>
      </w:r>
      <w:r w:rsidR="009B3725"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, прокуратуры </w:t>
      </w:r>
      <w:r w:rsidR="000E6C76">
        <w:rPr>
          <w:rFonts w:ascii="Times New Roman" w:hAnsi="Times New Roman" w:cs="Times New Roman"/>
          <w:sz w:val="28"/>
          <w:szCs w:val="28"/>
          <w:lang w:val="ru-RU"/>
        </w:rPr>
        <w:t>Кингисеппского</w:t>
      </w:r>
      <w:r w:rsidR="00C63E45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9B3725"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района </w:t>
      </w:r>
      <w:r w:rsidR="00705571" w:rsidRPr="00D90723">
        <w:rPr>
          <w:rFonts w:ascii="Times New Roman" w:hAnsi="Times New Roman" w:cs="Times New Roman"/>
          <w:sz w:val="28"/>
          <w:szCs w:val="28"/>
          <w:lang w:val="ru-RU"/>
        </w:rPr>
        <w:t>Ленинградской области</w:t>
      </w:r>
      <w:r w:rsidR="009B3725"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 w:rsidR="009B3725" w:rsidRPr="00D90723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Администрации </w:t>
      </w:r>
      <w:r w:rsidR="000E6C76" w:rsidRPr="00FE2CD9"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ого образования </w:t>
      </w:r>
      <w:r w:rsidR="000E6C76">
        <w:rPr>
          <w:rFonts w:ascii="Times New Roman" w:hAnsi="Times New Roman" w:cs="Times New Roman"/>
          <w:sz w:val="28"/>
          <w:szCs w:val="28"/>
          <w:lang w:val="ru-RU"/>
        </w:rPr>
        <w:t xml:space="preserve">«Пустомержское сельское поселение» Кингисеппского </w:t>
      </w:r>
      <w:r w:rsidR="000E6C76" w:rsidRPr="00FE2CD9">
        <w:rPr>
          <w:rFonts w:ascii="Times New Roman" w:hAnsi="Times New Roman" w:cs="Times New Roman"/>
          <w:sz w:val="28"/>
          <w:szCs w:val="28"/>
          <w:lang w:val="ru-RU"/>
        </w:rPr>
        <w:t>муниципальный район Ленинградской области</w:t>
      </w:r>
      <w:r w:rsidR="009B3725"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. </w:t>
      </w:r>
    </w:p>
    <w:p w:rsidR="00FA6156" w:rsidRPr="00D90723" w:rsidRDefault="009B3725" w:rsidP="0050289C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90723">
        <w:rPr>
          <w:rFonts w:ascii="Times New Roman" w:hAnsi="Times New Roman" w:cs="Times New Roman"/>
          <w:sz w:val="28"/>
          <w:szCs w:val="28"/>
          <w:lang w:val="ru-RU"/>
        </w:rPr>
        <w:t>3.3. Информация на сайте в сети Интернет, указанном в п. 3.1. Порядка, обновляется не реже одного раза в месяц.</w:t>
      </w:r>
    </w:p>
    <w:p w:rsidR="00FA6156" w:rsidRPr="00D90723" w:rsidRDefault="009B3725" w:rsidP="0050289C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90723">
        <w:rPr>
          <w:rFonts w:ascii="Times New Roman" w:hAnsi="Times New Roman" w:cs="Times New Roman"/>
          <w:sz w:val="28"/>
          <w:szCs w:val="28"/>
          <w:lang w:val="ru-RU"/>
        </w:rPr>
        <w:t>3.4. Ответственным лицом за размещение и обновление информации на сайте в сети Интернет, указанном в п. 3.1. Порядка, является специалист Администрации</w:t>
      </w:r>
      <w:r w:rsidR="000E6C7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0E6C76" w:rsidRPr="00FE2CD9"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ого образования </w:t>
      </w:r>
      <w:r w:rsidR="000E6C76">
        <w:rPr>
          <w:rFonts w:ascii="Times New Roman" w:hAnsi="Times New Roman" w:cs="Times New Roman"/>
          <w:sz w:val="28"/>
          <w:szCs w:val="28"/>
          <w:lang w:val="ru-RU"/>
        </w:rPr>
        <w:t xml:space="preserve">«Пустомержское сельское поселение» Кингисеппского </w:t>
      </w:r>
      <w:r w:rsidR="000E6C76" w:rsidRPr="00FE2CD9">
        <w:rPr>
          <w:rFonts w:ascii="Times New Roman" w:hAnsi="Times New Roman" w:cs="Times New Roman"/>
          <w:sz w:val="28"/>
          <w:szCs w:val="28"/>
          <w:lang w:val="ru-RU"/>
        </w:rPr>
        <w:t>муниципальный район Ленинградской области</w:t>
      </w:r>
      <w:r w:rsidRPr="00D90723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FA6156" w:rsidRPr="00D90723" w:rsidRDefault="002B3FCC" w:rsidP="0050289C">
      <w:pPr>
        <w:pStyle w:val="Compact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4. </w:t>
      </w:r>
      <w:r w:rsidR="009B3725"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Регулярные встречи представителей органов местного самоуправления </w:t>
      </w:r>
      <w:r w:rsidR="000E6C76" w:rsidRPr="00FE2CD9"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ого образования </w:t>
      </w:r>
      <w:r w:rsidR="000E6C76">
        <w:rPr>
          <w:rFonts w:ascii="Times New Roman" w:hAnsi="Times New Roman" w:cs="Times New Roman"/>
          <w:sz w:val="28"/>
          <w:szCs w:val="28"/>
          <w:lang w:val="ru-RU"/>
        </w:rPr>
        <w:t xml:space="preserve">«Пустомержское сельское поселение» Кингисеппского </w:t>
      </w:r>
      <w:r w:rsidR="000E6C76" w:rsidRPr="00FE2CD9"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ый район Ленинградской области </w:t>
      </w:r>
      <w:r w:rsidR="009B3725" w:rsidRPr="00D90723">
        <w:rPr>
          <w:rFonts w:ascii="Times New Roman" w:hAnsi="Times New Roman" w:cs="Times New Roman"/>
          <w:sz w:val="28"/>
          <w:szCs w:val="28"/>
          <w:lang w:val="ru-RU"/>
        </w:rPr>
        <w:t>с гражданами по различным вопросам жилищно-коммунального хозяйства проводятся в следующем порядке:</w:t>
      </w:r>
    </w:p>
    <w:p w:rsidR="00FA6156" w:rsidRPr="00D90723" w:rsidRDefault="009B3725" w:rsidP="0050289C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4.1. Прием граждан проводится в здании Администрации </w:t>
      </w:r>
      <w:r w:rsidR="000E6C76" w:rsidRPr="00FE2CD9"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ого образования </w:t>
      </w:r>
      <w:r w:rsidR="000E6C76">
        <w:rPr>
          <w:rFonts w:ascii="Times New Roman" w:hAnsi="Times New Roman" w:cs="Times New Roman"/>
          <w:sz w:val="28"/>
          <w:szCs w:val="28"/>
          <w:lang w:val="ru-RU"/>
        </w:rPr>
        <w:t xml:space="preserve">«Пустомержское сельское поселение» Кингисеппского </w:t>
      </w:r>
      <w:r w:rsidR="000E6C76" w:rsidRPr="00FE2CD9">
        <w:rPr>
          <w:rFonts w:ascii="Times New Roman" w:hAnsi="Times New Roman" w:cs="Times New Roman"/>
          <w:sz w:val="28"/>
          <w:szCs w:val="28"/>
          <w:lang w:val="ru-RU"/>
        </w:rPr>
        <w:t>муниципальный район Ленинградской области</w:t>
      </w:r>
      <w:r w:rsidR="00C63E45" w:rsidRPr="00C63E45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по адресу: </w:t>
      </w:r>
      <w:r w:rsidR="00C63E45">
        <w:rPr>
          <w:rFonts w:ascii="Times New Roman" w:hAnsi="Times New Roman" w:cs="Times New Roman"/>
          <w:sz w:val="28"/>
          <w:szCs w:val="28"/>
          <w:lang w:val="ru-RU"/>
        </w:rPr>
        <w:t xml:space="preserve">Ленинградская область, </w:t>
      </w:r>
      <w:r w:rsidR="000E6C76">
        <w:rPr>
          <w:rFonts w:ascii="Times New Roman" w:hAnsi="Times New Roman" w:cs="Times New Roman"/>
          <w:sz w:val="28"/>
          <w:szCs w:val="28"/>
          <w:lang w:val="ru-RU"/>
        </w:rPr>
        <w:t>Кингисеппский</w:t>
      </w:r>
      <w:r w:rsidR="00C63E45">
        <w:rPr>
          <w:rFonts w:ascii="Times New Roman" w:hAnsi="Times New Roman" w:cs="Times New Roman"/>
          <w:sz w:val="28"/>
          <w:szCs w:val="28"/>
          <w:lang w:val="ru-RU"/>
        </w:rPr>
        <w:t xml:space="preserve"> район, </w:t>
      </w:r>
      <w:r w:rsidR="000E6C76">
        <w:rPr>
          <w:rFonts w:ascii="Times New Roman" w:hAnsi="Times New Roman" w:cs="Times New Roman"/>
          <w:sz w:val="28"/>
          <w:szCs w:val="28"/>
          <w:lang w:val="ru-RU"/>
        </w:rPr>
        <w:t>д. Большая Пустомержа</w:t>
      </w:r>
      <w:r w:rsidR="00443B06">
        <w:rPr>
          <w:rFonts w:ascii="Times New Roman" w:hAnsi="Times New Roman" w:cs="Times New Roman"/>
          <w:sz w:val="28"/>
          <w:szCs w:val="28"/>
          <w:lang w:val="ru-RU"/>
        </w:rPr>
        <w:t xml:space="preserve">, ул. </w:t>
      </w:r>
      <w:r w:rsidR="000E6C76">
        <w:rPr>
          <w:rFonts w:ascii="Times New Roman" w:hAnsi="Times New Roman" w:cs="Times New Roman"/>
          <w:sz w:val="28"/>
          <w:szCs w:val="28"/>
          <w:lang w:val="ru-RU"/>
        </w:rPr>
        <w:t>Оболенского</w:t>
      </w:r>
      <w:r w:rsidR="00443B06">
        <w:rPr>
          <w:rFonts w:ascii="Times New Roman" w:hAnsi="Times New Roman" w:cs="Times New Roman"/>
          <w:sz w:val="28"/>
          <w:szCs w:val="28"/>
          <w:lang w:val="ru-RU"/>
        </w:rPr>
        <w:t xml:space="preserve">, д. </w:t>
      </w:r>
      <w:r w:rsidR="000E6C76">
        <w:rPr>
          <w:rFonts w:ascii="Times New Roman" w:hAnsi="Times New Roman" w:cs="Times New Roman"/>
          <w:sz w:val="28"/>
          <w:szCs w:val="28"/>
          <w:lang w:val="ru-RU"/>
        </w:rPr>
        <w:t xml:space="preserve">68 </w:t>
      </w:r>
      <w:r w:rsidR="00443B06">
        <w:rPr>
          <w:rFonts w:ascii="Times New Roman" w:hAnsi="Times New Roman" w:cs="Times New Roman"/>
          <w:sz w:val="28"/>
          <w:szCs w:val="28"/>
          <w:lang w:val="ru-RU"/>
        </w:rPr>
        <w:t xml:space="preserve">в </w:t>
      </w:r>
      <w:r w:rsidR="00D90723"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с </w:t>
      </w:r>
      <w:r w:rsidR="00443B06">
        <w:rPr>
          <w:rFonts w:ascii="Times New Roman" w:hAnsi="Times New Roman" w:cs="Times New Roman"/>
          <w:sz w:val="28"/>
          <w:szCs w:val="28"/>
          <w:lang w:val="ru-RU"/>
        </w:rPr>
        <w:t>9</w:t>
      </w:r>
      <w:r w:rsidR="00D90723"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: </w:t>
      </w:r>
      <w:r w:rsidR="00443B06">
        <w:rPr>
          <w:rFonts w:ascii="Times New Roman" w:hAnsi="Times New Roman" w:cs="Times New Roman"/>
          <w:sz w:val="28"/>
          <w:szCs w:val="28"/>
          <w:lang w:val="ru-RU"/>
        </w:rPr>
        <w:t>00</w:t>
      </w:r>
      <w:r w:rsidR="000E6C7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D90723">
        <w:rPr>
          <w:rFonts w:ascii="Times New Roman" w:hAnsi="Times New Roman" w:cs="Times New Roman"/>
          <w:sz w:val="28"/>
          <w:szCs w:val="28"/>
          <w:lang w:val="ru-RU"/>
        </w:rPr>
        <w:t>часов до</w:t>
      </w:r>
      <w:r w:rsidR="000E6C76">
        <w:rPr>
          <w:rFonts w:ascii="Times New Roman" w:hAnsi="Times New Roman" w:cs="Times New Roman"/>
          <w:sz w:val="28"/>
          <w:szCs w:val="28"/>
          <w:lang w:val="ru-RU"/>
        </w:rPr>
        <w:t>16</w:t>
      </w:r>
      <w:r w:rsidR="00D90723"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: </w:t>
      </w:r>
      <w:r w:rsidR="00443B06">
        <w:rPr>
          <w:rFonts w:ascii="Times New Roman" w:hAnsi="Times New Roman" w:cs="Times New Roman"/>
          <w:sz w:val="28"/>
          <w:szCs w:val="28"/>
          <w:lang w:val="ru-RU"/>
        </w:rPr>
        <w:t>00</w:t>
      </w:r>
      <w:r w:rsidRPr="00D90723">
        <w:rPr>
          <w:rFonts w:ascii="Times New Roman" w:hAnsi="Times New Roman" w:cs="Times New Roman"/>
          <w:sz w:val="28"/>
          <w:szCs w:val="28"/>
          <w:lang w:val="ru-RU"/>
        </w:rPr>
        <w:t>часов.</w:t>
      </w:r>
    </w:p>
    <w:p w:rsidR="00FA6156" w:rsidRPr="00D90723" w:rsidRDefault="009B3725" w:rsidP="0050289C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4.2. Ответственным за проведение встреч с гражданами по вопросам ЖКХ является </w:t>
      </w:r>
      <w:r w:rsidR="00F87984">
        <w:rPr>
          <w:rFonts w:ascii="Times New Roman" w:hAnsi="Times New Roman" w:cs="Times New Roman"/>
          <w:sz w:val="28"/>
          <w:szCs w:val="28"/>
          <w:lang w:val="ru-RU"/>
        </w:rPr>
        <w:t>специалист</w:t>
      </w:r>
      <w:r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 Администрации </w:t>
      </w:r>
      <w:r w:rsidR="00443B06" w:rsidRPr="00443B06"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ого </w:t>
      </w:r>
      <w:r w:rsidR="000E6C76" w:rsidRPr="00FE2CD9">
        <w:rPr>
          <w:rFonts w:ascii="Times New Roman" w:hAnsi="Times New Roman" w:cs="Times New Roman"/>
          <w:sz w:val="28"/>
          <w:szCs w:val="28"/>
          <w:lang w:val="ru-RU"/>
        </w:rPr>
        <w:t xml:space="preserve">образования </w:t>
      </w:r>
      <w:r w:rsidR="000E6C76">
        <w:rPr>
          <w:rFonts w:ascii="Times New Roman" w:hAnsi="Times New Roman" w:cs="Times New Roman"/>
          <w:sz w:val="28"/>
          <w:szCs w:val="28"/>
          <w:lang w:val="ru-RU"/>
        </w:rPr>
        <w:t xml:space="preserve">«Пустомержское сельское поселение» Кингисеппского </w:t>
      </w:r>
      <w:r w:rsidR="000E6C76" w:rsidRPr="00FE2CD9">
        <w:rPr>
          <w:rFonts w:ascii="Times New Roman" w:hAnsi="Times New Roman" w:cs="Times New Roman"/>
          <w:sz w:val="28"/>
          <w:szCs w:val="28"/>
          <w:lang w:val="ru-RU"/>
        </w:rPr>
        <w:t>муниципальный район Ленинградской области</w:t>
      </w:r>
      <w:r w:rsidRPr="00D90723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FA6156" w:rsidRPr="0014028F" w:rsidRDefault="002B3FCC" w:rsidP="0050289C">
      <w:pPr>
        <w:pStyle w:val="Compact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4028F">
        <w:rPr>
          <w:rFonts w:ascii="Times New Roman" w:hAnsi="Times New Roman" w:cs="Times New Roman"/>
          <w:sz w:val="28"/>
          <w:szCs w:val="28"/>
          <w:lang w:val="ru-RU"/>
        </w:rPr>
        <w:t xml:space="preserve">5. </w:t>
      </w:r>
      <w:r w:rsidR="009B3725" w:rsidRPr="0014028F">
        <w:rPr>
          <w:rFonts w:ascii="Times New Roman" w:hAnsi="Times New Roman" w:cs="Times New Roman"/>
          <w:sz w:val="28"/>
          <w:szCs w:val="28"/>
          <w:lang w:val="ru-RU"/>
        </w:rPr>
        <w:t>Информационные курсы, семинары по тематике жилищно-коммунального хозяйства для председателей товариществ собственников жилья, председателей советов многоквартирных домов, собственников помещений, представителей общественности проводятся в следующем порядке:</w:t>
      </w:r>
    </w:p>
    <w:p w:rsidR="00443B06" w:rsidRDefault="009B3725" w:rsidP="0050289C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4028F">
        <w:rPr>
          <w:rFonts w:ascii="Times New Roman" w:hAnsi="Times New Roman" w:cs="Times New Roman"/>
          <w:sz w:val="28"/>
          <w:szCs w:val="28"/>
          <w:lang w:val="ru-RU"/>
        </w:rPr>
        <w:t xml:space="preserve">5.1. Местом проведения курсов, семинаров является здание Администрации </w:t>
      </w:r>
      <w:r w:rsidR="000E6C76" w:rsidRPr="00FE2CD9"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ого образования </w:t>
      </w:r>
      <w:r w:rsidR="000E6C76">
        <w:rPr>
          <w:rFonts w:ascii="Times New Roman" w:hAnsi="Times New Roman" w:cs="Times New Roman"/>
          <w:sz w:val="28"/>
          <w:szCs w:val="28"/>
          <w:lang w:val="ru-RU"/>
        </w:rPr>
        <w:t xml:space="preserve">«Пустомержское сельское поселение» Кингисеппского </w:t>
      </w:r>
      <w:r w:rsidR="000E6C76" w:rsidRPr="00FE2CD9"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ый район Ленинградской области </w:t>
      </w:r>
      <w:r w:rsidRPr="0014028F">
        <w:rPr>
          <w:rFonts w:ascii="Times New Roman" w:hAnsi="Times New Roman" w:cs="Times New Roman"/>
          <w:sz w:val="28"/>
          <w:szCs w:val="28"/>
          <w:lang w:val="ru-RU"/>
        </w:rPr>
        <w:t xml:space="preserve">по адресу: </w:t>
      </w:r>
      <w:r w:rsidR="00443B06" w:rsidRPr="00443B06">
        <w:rPr>
          <w:rFonts w:ascii="Times New Roman" w:hAnsi="Times New Roman" w:cs="Times New Roman"/>
          <w:sz w:val="28"/>
          <w:szCs w:val="28"/>
          <w:lang w:val="ru-RU"/>
        </w:rPr>
        <w:t>Ленинградская область</w:t>
      </w:r>
      <w:r w:rsidR="00600560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 w:rsidR="000E6C76">
        <w:rPr>
          <w:rFonts w:ascii="Times New Roman" w:hAnsi="Times New Roman" w:cs="Times New Roman"/>
          <w:sz w:val="28"/>
          <w:szCs w:val="28"/>
          <w:lang w:val="ru-RU"/>
        </w:rPr>
        <w:t>Кингисеппский район, д. Большая Пустомержа</w:t>
      </w:r>
      <w:r w:rsidR="00443B06" w:rsidRPr="00443B06">
        <w:rPr>
          <w:rFonts w:ascii="Times New Roman" w:hAnsi="Times New Roman" w:cs="Times New Roman"/>
          <w:sz w:val="28"/>
          <w:szCs w:val="28"/>
          <w:lang w:val="ru-RU"/>
        </w:rPr>
        <w:t xml:space="preserve">, ул. </w:t>
      </w:r>
      <w:r w:rsidR="000E6C76">
        <w:rPr>
          <w:rFonts w:ascii="Times New Roman" w:hAnsi="Times New Roman" w:cs="Times New Roman"/>
          <w:sz w:val="28"/>
          <w:szCs w:val="28"/>
          <w:lang w:val="ru-RU"/>
        </w:rPr>
        <w:t>Оболенского, д. 68</w:t>
      </w:r>
      <w:r w:rsidR="00600560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443B06" w:rsidRDefault="009B3725" w:rsidP="0050289C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4028F">
        <w:rPr>
          <w:rFonts w:ascii="Times New Roman" w:hAnsi="Times New Roman" w:cs="Times New Roman"/>
          <w:sz w:val="28"/>
          <w:szCs w:val="28"/>
          <w:lang w:val="ru-RU"/>
        </w:rPr>
        <w:t xml:space="preserve">5.2. Ответственным за организацию и проведение мероприятий является </w:t>
      </w:r>
      <w:r w:rsidR="00F87984">
        <w:rPr>
          <w:rFonts w:ascii="Times New Roman" w:hAnsi="Times New Roman" w:cs="Times New Roman"/>
          <w:sz w:val="28"/>
          <w:szCs w:val="28"/>
          <w:lang w:val="ru-RU"/>
        </w:rPr>
        <w:t>специалист</w:t>
      </w:r>
      <w:r w:rsidRPr="0014028F">
        <w:rPr>
          <w:rFonts w:ascii="Times New Roman" w:hAnsi="Times New Roman" w:cs="Times New Roman"/>
          <w:sz w:val="28"/>
          <w:szCs w:val="28"/>
          <w:lang w:val="ru-RU"/>
        </w:rPr>
        <w:t xml:space="preserve"> Администрации </w:t>
      </w:r>
      <w:r w:rsidR="000E6C76" w:rsidRPr="00FE2CD9"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ого образования </w:t>
      </w:r>
      <w:r w:rsidR="000E6C76">
        <w:rPr>
          <w:rFonts w:ascii="Times New Roman" w:hAnsi="Times New Roman" w:cs="Times New Roman"/>
          <w:sz w:val="28"/>
          <w:szCs w:val="28"/>
          <w:lang w:val="ru-RU"/>
        </w:rPr>
        <w:t xml:space="preserve">«Пустомержское сельское поселение» Кингисеппского </w:t>
      </w:r>
      <w:r w:rsidR="000E6C76" w:rsidRPr="00FE2CD9">
        <w:rPr>
          <w:rFonts w:ascii="Times New Roman" w:hAnsi="Times New Roman" w:cs="Times New Roman"/>
          <w:sz w:val="28"/>
          <w:szCs w:val="28"/>
          <w:lang w:val="ru-RU"/>
        </w:rPr>
        <w:t>муниципальный район Ленинградской области</w:t>
      </w:r>
      <w:r w:rsidR="000E6C76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FA6156" w:rsidRPr="0014028F" w:rsidRDefault="009B3725" w:rsidP="0050289C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4028F">
        <w:rPr>
          <w:rFonts w:ascii="Times New Roman" w:hAnsi="Times New Roman" w:cs="Times New Roman"/>
          <w:sz w:val="28"/>
          <w:szCs w:val="28"/>
          <w:lang w:val="ru-RU"/>
        </w:rPr>
        <w:t>5.3. Периодичность проведения мероприятий:</w:t>
      </w:r>
    </w:p>
    <w:p w:rsidR="00FA6156" w:rsidRPr="0014028F" w:rsidRDefault="00347092" w:rsidP="0050289C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2 раза в год</w:t>
      </w:r>
      <w:r w:rsidR="009B3725" w:rsidRPr="0014028F">
        <w:rPr>
          <w:rFonts w:ascii="Times New Roman" w:hAnsi="Times New Roman" w:cs="Times New Roman"/>
          <w:sz w:val="28"/>
          <w:szCs w:val="28"/>
          <w:lang w:val="ru-RU"/>
        </w:rPr>
        <w:t xml:space="preserve"> - для председателей советов многоквартирных домов, для представителей общественности, для председателей товариществ собственников жилья и для сотрудников управляющих организаций.</w:t>
      </w:r>
    </w:p>
    <w:p w:rsidR="00FA6156" w:rsidRDefault="009B3725" w:rsidP="0050289C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4028F">
        <w:rPr>
          <w:rFonts w:ascii="Times New Roman" w:hAnsi="Times New Roman" w:cs="Times New Roman"/>
          <w:sz w:val="28"/>
          <w:szCs w:val="28"/>
          <w:lang w:val="ru-RU"/>
        </w:rPr>
        <w:t>5.4. Информация о тематике информационных курсов, семинаров, а также о времени и месте их проведения размещается в средствах массовой информации, указанных в п. 2.3.1 Порядка, и в сети Интернет на сайте, указанном в п. 3.1. Порядка, в срок не менее чем за 10 (десять) рабочих дней до даты их проведения.</w:t>
      </w:r>
    </w:p>
    <w:p w:rsidR="007C74E9" w:rsidRPr="0014028F" w:rsidRDefault="007C74E9" w:rsidP="0050289C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5.5</w:t>
      </w:r>
      <w:r w:rsidRPr="007C74E9">
        <w:rPr>
          <w:rFonts w:ascii="Times New Roman" w:hAnsi="Times New Roman" w:cs="Times New Roman"/>
          <w:sz w:val="28"/>
          <w:szCs w:val="28"/>
          <w:lang w:val="ru-RU"/>
        </w:rPr>
        <w:t>. Рекомендуемая тематика мероприятий представлена в таблице 1.</w:t>
      </w:r>
    </w:p>
    <w:p w:rsidR="00FA6156" w:rsidRPr="009A2E24" w:rsidRDefault="009A2E24" w:rsidP="0050289C">
      <w:pPr>
        <w:pStyle w:val="Compact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A2E24">
        <w:rPr>
          <w:rFonts w:ascii="Times New Roman" w:hAnsi="Times New Roman" w:cs="Times New Roman"/>
          <w:sz w:val="28"/>
          <w:szCs w:val="28"/>
          <w:lang w:val="ru-RU"/>
        </w:rPr>
        <w:t xml:space="preserve">6. </w:t>
      </w:r>
      <w:r w:rsidR="009B3725" w:rsidRPr="009A2E24">
        <w:rPr>
          <w:rFonts w:ascii="Times New Roman" w:hAnsi="Times New Roman" w:cs="Times New Roman"/>
          <w:sz w:val="28"/>
          <w:szCs w:val="28"/>
          <w:lang w:val="ru-RU"/>
        </w:rPr>
        <w:t>Участие в региональных мероприятиях («круглые столы», конференции, форумы, совещания) по вопросам развития системы общественного контроля в сфере жилищно-коммунального хозяйства осуществляется в следующем порядке:</w:t>
      </w:r>
    </w:p>
    <w:p w:rsidR="00FA6156" w:rsidRPr="009A2E24" w:rsidRDefault="009B3725" w:rsidP="0050289C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A2E24">
        <w:rPr>
          <w:rFonts w:ascii="Times New Roman" w:hAnsi="Times New Roman" w:cs="Times New Roman"/>
          <w:sz w:val="28"/>
          <w:szCs w:val="28"/>
          <w:lang w:val="ru-RU"/>
        </w:rPr>
        <w:lastRenderedPageBreak/>
        <w:t>6.1. Ответственным за участие в региональных мероприятиях и (или) за направление представителя (представителей) Администрации</w:t>
      </w:r>
      <w:r w:rsidR="000E6C7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0E6C76" w:rsidRPr="00FE2CD9"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ого образования </w:t>
      </w:r>
      <w:r w:rsidR="000E6C76">
        <w:rPr>
          <w:rFonts w:ascii="Times New Roman" w:hAnsi="Times New Roman" w:cs="Times New Roman"/>
          <w:sz w:val="28"/>
          <w:szCs w:val="28"/>
          <w:lang w:val="ru-RU"/>
        </w:rPr>
        <w:t xml:space="preserve">«Пустомержское сельское поселение» Кингисеппского </w:t>
      </w:r>
      <w:r w:rsidR="000E6C76" w:rsidRPr="00FE2CD9"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ый район Ленинградской области </w:t>
      </w:r>
      <w:r w:rsidRPr="009A2E24">
        <w:rPr>
          <w:rFonts w:ascii="Times New Roman" w:hAnsi="Times New Roman" w:cs="Times New Roman"/>
          <w:sz w:val="28"/>
          <w:szCs w:val="28"/>
          <w:lang w:val="ru-RU"/>
        </w:rPr>
        <w:t xml:space="preserve">для участия в региональных мероприятиях является </w:t>
      </w:r>
      <w:r w:rsidR="00F87984">
        <w:rPr>
          <w:rFonts w:ascii="Times New Roman" w:hAnsi="Times New Roman" w:cs="Times New Roman"/>
          <w:sz w:val="28"/>
          <w:szCs w:val="28"/>
          <w:lang w:val="ru-RU"/>
        </w:rPr>
        <w:t>глава</w:t>
      </w:r>
      <w:r w:rsidRPr="009A2E24">
        <w:rPr>
          <w:rFonts w:ascii="Times New Roman" w:hAnsi="Times New Roman" w:cs="Times New Roman"/>
          <w:sz w:val="28"/>
          <w:szCs w:val="28"/>
          <w:lang w:val="ru-RU"/>
        </w:rPr>
        <w:t xml:space="preserve"> Администрации </w:t>
      </w:r>
      <w:r w:rsidR="00692F77" w:rsidRPr="00FE2CD9"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ого образования </w:t>
      </w:r>
      <w:r w:rsidR="00692F77">
        <w:rPr>
          <w:rFonts w:ascii="Times New Roman" w:hAnsi="Times New Roman" w:cs="Times New Roman"/>
          <w:sz w:val="28"/>
          <w:szCs w:val="28"/>
          <w:lang w:val="ru-RU"/>
        </w:rPr>
        <w:t xml:space="preserve">«Пустомержское сельское поселение» Кингисеппского </w:t>
      </w:r>
      <w:r w:rsidR="00692F77" w:rsidRPr="00FE2CD9">
        <w:rPr>
          <w:rFonts w:ascii="Times New Roman" w:hAnsi="Times New Roman" w:cs="Times New Roman"/>
          <w:sz w:val="28"/>
          <w:szCs w:val="28"/>
          <w:lang w:val="ru-RU"/>
        </w:rPr>
        <w:t>муниципальный район Ленинградской области</w:t>
      </w:r>
      <w:r w:rsidRPr="009A2E24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526F1F" w:rsidRPr="00526F1F" w:rsidRDefault="009B3725" w:rsidP="0050289C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526F1F">
        <w:rPr>
          <w:rFonts w:ascii="Times New Roman" w:hAnsi="Times New Roman" w:cs="Times New Roman"/>
          <w:sz w:val="28"/>
          <w:szCs w:val="28"/>
          <w:lang w:val="ru-RU"/>
        </w:rPr>
        <w:t xml:space="preserve">6.2. При необходимости </w:t>
      </w:r>
      <w:r w:rsidR="00692F7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526F1F">
        <w:rPr>
          <w:rFonts w:ascii="Times New Roman" w:hAnsi="Times New Roman" w:cs="Times New Roman"/>
          <w:sz w:val="28"/>
          <w:szCs w:val="28"/>
          <w:lang w:val="ru-RU"/>
        </w:rPr>
        <w:t xml:space="preserve">лицо, указанное в п. 6.1. Порядка, передает приглашение представителям некоммерческих организаций. </w:t>
      </w:r>
    </w:p>
    <w:p w:rsidR="00FA6156" w:rsidRPr="00526F1F" w:rsidRDefault="009B3725" w:rsidP="0050289C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526F1F">
        <w:rPr>
          <w:rFonts w:ascii="Times New Roman" w:hAnsi="Times New Roman" w:cs="Times New Roman"/>
          <w:sz w:val="28"/>
          <w:szCs w:val="28"/>
          <w:lang w:val="ru-RU"/>
        </w:rPr>
        <w:t xml:space="preserve">6.3. Представители Администрации </w:t>
      </w:r>
      <w:r w:rsidR="00692F77" w:rsidRPr="00FE2CD9"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ого образования </w:t>
      </w:r>
      <w:r w:rsidR="00692F77">
        <w:rPr>
          <w:rFonts w:ascii="Times New Roman" w:hAnsi="Times New Roman" w:cs="Times New Roman"/>
          <w:sz w:val="28"/>
          <w:szCs w:val="28"/>
          <w:lang w:val="ru-RU"/>
        </w:rPr>
        <w:t xml:space="preserve">«Пустомержское сельское поселение» Кингисеппского </w:t>
      </w:r>
      <w:r w:rsidR="00692F77" w:rsidRPr="00FE2CD9">
        <w:rPr>
          <w:rFonts w:ascii="Times New Roman" w:hAnsi="Times New Roman" w:cs="Times New Roman"/>
          <w:sz w:val="28"/>
          <w:szCs w:val="28"/>
          <w:lang w:val="ru-RU"/>
        </w:rPr>
        <w:t>муниципальный район Ленинградской области</w:t>
      </w:r>
      <w:r w:rsidRPr="00526F1F">
        <w:rPr>
          <w:rFonts w:ascii="Times New Roman" w:hAnsi="Times New Roman" w:cs="Times New Roman"/>
          <w:sz w:val="28"/>
          <w:szCs w:val="28"/>
          <w:lang w:val="ru-RU"/>
        </w:rPr>
        <w:t>, принявшие участие в региональных мероприятиях, обязаны ознакомить с полученной на мероприятиях информацией участников курсов, семинаров.</w:t>
      </w:r>
    </w:p>
    <w:p w:rsidR="00526F1F" w:rsidRDefault="00526F1F" w:rsidP="00526F1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highlight w:val="lightGray"/>
          <w:lang w:val="ru-RU"/>
        </w:rPr>
      </w:pPr>
    </w:p>
    <w:p w:rsidR="00692F77" w:rsidRDefault="00692F77" w:rsidP="007C74E9">
      <w:pPr>
        <w:pStyle w:val="a0"/>
        <w:spacing w:before="0" w:after="0"/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p w:rsidR="00692F77" w:rsidRDefault="00692F77" w:rsidP="007C74E9">
      <w:pPr>
        <w:pStyle w:val="a0"/>
        <w:spacing w:before="0" w:after="0"/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p w:rsidR="00692F77" w:rsidRDefault="00692F77" w:rsidP="007C74E9">
      <w:pPr>
        <w:pStyle w:val="a0"/>
        <w:spacing w:before="0" w:after="0"/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p w:rsidR="00692F77" w:rsidRDefault="00692F77" w:rsidP="007C74E9">
      <w:pPr>
        <w:pStyle w:val="a0"/>
        <w:spacing w:before="0" w:after="0"/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p w:rsidR="00692F77" w:rsidRDefault="00692F77" w:rsidP="007C74E9">
      <w:pPr>
        <w:pStyle w:val="a0"/>
        <w:spacing w:before="0" w:after="0"/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p w:rsidR="00692F77" w:rsidRDefault="00692F77" w:rsidP="007C74E9">
      <w:pPr>
        <w:pStyle w:val="a0"/>
        <w:spacing w:before="0" w:after="0"/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p w:rsidR="00692F77" w:rsidRDefault="00692F77" w:rsidP="007C74E9">
      <w:pPr>
        <w:pStyle w:val="a0"/>
        <w:spacing w:before="0" w:after="0"/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p w:rsidR="00692F77" w:rsidRDefault="00692F77" w:rsidP="007C74E9">
      <w:pPr>
        <w:pStyle w:val="a0"/>
        <w:spacing w:before="0" w:after="0"/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p w:rsidR="00692F77" w:rsidRDefault="00692F77" w:rsidP="007C74E9">
      <w:pPr>
        <w:pStyle w:val="a0"/>
        <w:spacing w:before="0" w:after="0"/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p w:rsidR="00692F77" w:rsidRDefault="00692F77" w:rsidP="007C74E9">
      <w:pPr>
        <w:pStyle w:val="a0"/>
        <w:spacing w:before="0" w:after="0"/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p w:rsidR="00692F77" w:rsidRDefault="00692F77" w:rsidP="007C74E9">
      <w:pPr>
        <w:pStyle w:val="a0"/>
        <w:spacing w:before="0" w:after="0"/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p w:rsidR="00692F77" w:rsidRDefault="00692F77" w:rsidP="007C74E9">
      <w:pPr>
        <w:pStyle w:val="a0"/>
        <w:spacing w:before="0" w:after="0"/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p w:rsidR="00692F77" w:rsidRDefault="00692F77" w:rsidP="007C74E9">
      <w:pPr>
        <w:pStyle w:val="a0"/>
        <w:spacing w:before="0" w:after="0"/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p w:rsidR="00692F77" w:rsidRDefault="00692F77" w:rsidP="007C74E9">
      <w:pPr>
        <w:pStyle w:val="a0"/>
        <w:spacing w:before="0" w:after="0"/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p w:rsidR="00692F77" w:rsidRDefault="00692F77" w:rsidP="007C74E9">
      <w:pPr>
        <w:pStyle w:val="a0"/>
        <w:spacing w:before="0" w:after="0"/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p w:rsidR="00692F77" w:rsidRDefault="00692F77" w:rsidP="007C74E9">
      <w:pPr>
        <w:pStyle w:val="a0"/>
        <w:spacing w:before="0" w:after="0"/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p w:rsidR="00692F77" w:rsidRDefault="00692F77" w:rsidP="007C74E9">
      <w:pPr>
        <w:pStyle w:val="a0"/>
        <w:spacing w:before="0" w:after="0"/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p w:rsidR="00692F77" w:rsidRDefault="00692F77" w:rsidP="007C74E9">
      <w:pPr>
        <w:pStyle w:val="a0"/>
        <w:spacing w:before="0" w:after="0"/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p w:rsidR="00692F77" w:rsidRDefault="00692F77" w:rsidP="007C74E9">
      <w:pPr>
        <w:pStyle w:val="a0"/>
        <w:spacing w:before="0" w:after="0"/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p w:rsidR="00692F77" w:rsidRDefault="00692F77" w:rsidP="007C74E9">
      <w:pPr>
        <w:pStyle w:val="a0"/>
        <w:spacing w:before="0" w:after="0"/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p w:rsidR="00692F77" w:rsidRDefault="00692F77" w:rsidP="007C74E9">
      <w:pPr>
        <w:pStyle w:val="a0"/>
        <w:spacing w:before="0" w:after="0"/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p w:rsidR="00692F77" w:rsidRDefault="00692F77" w:rsidP="007C74E9">
      <w:pPr>
        <w:pStyle w:val="a0"/>
        <w:spacing w:before="0" w:after="0"/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p w:rsidR="00692F77" w:rsidRDefault="00692F77" w:rsidP="007C74E9">
      <w:pPr>
        <w:pStyle w:val="a0"/>
        <w:spacing w:before="0" w:after="0"/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p w:rsidR="00692F77" w:rsidRDefault="00692F77" w:rsidP="007C74E9">
      <w:pPr>
        <w:pStyle w:val="a0"/>
        <w:spacing w:before="0" w:after="0"/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p w:rsidR="00692F77" w:rsidRDefault="00692F77" w:rsidP="007C74E9">
      <w:pPr>
        <w:pStyle w:val="a0"/>
        <w:spacing w:before="0" w:after="0"/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p w:rsidR="00692F77" w:rsidRDefault="00692F77" w:rsidP="007C74E9">
      <w:pPr>
        <w:pStyle w:val="a0"/>
        <w:spacing w:before="0" w:after="0"/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p w:rsidR="00692F77" w:rsidRDefault="00692F77" w:rsidP="007C74E9">
      <w:pPr>
        <w:pStyle w:val="a0"/>
        <w:spacing w:before="0" w:after="0"/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p w:rsidR="00692F77" w:rsidRDefault="00692F77" w:rsidP="007C74E9">
      <w:pPr>
        <w:pStyle w:val="a0"/>
        <w:spacing w:before="0" w:after="0"/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p w:rsidR="00692F77" w:rsidRDefault="00692F77" w:rsidP="007C74E9">
      <w:pPr>
        <w:pStyle w:val="a0"/>
        <w:spacing w:before="0" w:after="0"/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p w:rsidR="00692F77" w:rsidRDefault="00692F77" w:rsidP="007C74E9">
      <w:pPr>
        <w:pStyle w:val="a0"/>
        <w:spacing w:before="0" w:after="0"/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p w:rsidR="007C74E9" w:rsidRDefault="007C74E9" w:rsidP="007C74E9">
      <w:pPr>
        <w:pStyle w:val="a0"/>
        <w:spacing w:before="0" w:after="0"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526F1F">
        <w:rPr>
          <w:rFonts w:ascii="Times New Roman" w:hAnsi="Times New Roman" w:cs="Times New Roman"/>
          <w:sz w:val="28"/>
          <w:szCs w:val="28"/>
          <w:lang w:val="ru-RU"/>
        </w:rPr>
        <w:t xml:space="preserve">Таблица 1 </w:t>
      </w:r>
    </w:p>
    <w:p w:rsidR="007C74E9" w:rsidRPr="0067520F" w:rsidRDefault="007C74E9" w:rsidP="007C74E9">
      <w:pPr>
        <w:pStyle w:val="a0"/>
        <w:spacing w:before="0" w:after="0"/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tbl>
      <w:tblPr>
        <w:tblStyle w:val="af0"/>
        <w:tblW w:w="0" w:type="auto"/>
        <w:tblLook w:val="04A0"/>
      </w:tblPr>
      <w:tblGrid>
        <w:gridCol w:w="594"/>
        <w:gridCol w:w="2379"/>
        <w:gridCol w:w="6208"/>
        <w:gridCol w:w="1574"/>
      </w:tblGrid>
      <w:tr w:rsidR="007C74E9" w:rsidTr="00EE2B2C">
        <w:tc>
          <w:tcPr>
            <w:tcW w:w="594" w:type="dxa"/>
          </w:tcPr>
          <w:p w:rsidR="007C74E9" w:rsidRDefault="007C74E9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№ п/п</w:t>
            </w:r>
          </w:p>
        </w:tc>
        <w:tc>
          <w:tcPr>
            <w:tcW w:w="2379" w:type="dxa"/>
          </w:tcPr>
          <w:p w:rsidR="007C74E9" w:rsidRDefault="007C74E9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Вид мероприятий</w:t>
            </w:r>
          </w:p>
        </w:tc>
        <w:tc>
          <w:tcPr>
            <w:tcW w:w="6208" w:type="dxa"/>
          </w:tcPr>
          <w:p w:rsidR="007C74E9" w:rsidRDefault="007C74E9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Тематика мероприятий</w:t>
            </w:r>
          </w:p>
        </w:tc>
        <w:tc>
          <w:tcPr>
            <w:tcW w:w="1574" w:type="dxa"/>
          </w:tcPr>
          <w:p w:rsidR="007C74E9" w:rsidRDefault="007C74E9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родолжи-тельность</w:t>
            </w:r>
          </w:p>
        </w:tc>
      </w:tr>
      <w:tr w:rsidR="007C74E9" w:rsidRPr="007C74E9" w:rsidTr="00EE2B2C">
        <w:tc>
          <w:tcPr>
            <w:tcW w:w="594" w:type="dxa"/>
          </w:tcPr>
          <w:p w:rsidR="007C74E9" w:rsidRDefault="007C74E9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.</w:t>
            </w:r>
          </w:p>
        </w:tc>
        <w:tc>
          <w:tcPr>
            <w:tcW w:w="2379" w:type="dxa"/>
          </w:tcPr>
          <w:p w:rsidR="007C74E9" w:rsidRDefault="007C74E9" w:rsidP="00454F42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Курсы </w:t>
            </w:r>
          </w:p>
        </w:tc>
        <w:tc>
          <w:tcPr>
            <w:tcW w:w="6208" w:type="dxa"/>
          </w:tcPr>
          <w:p w:rsidR="007C74E9" w:rsidRDefault="007C74E9" w:rsidP="00454F42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 Об изменениях в жилищном законодательстве</w:t>
            </w:r>
          </w:p>
          <w:p w:rsidR="00EE2B2C" w:rsidRDefault="00EE2B2C" w:rsidP="00454F42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EE2B2C" w:rsidRDefault="00EE2B2C" w:rsidP="00454F42">
            <w:pPr>
              <w:pStyle w:val="a0"/>
              <w:spacing w:before="0" w:after="0" w:line="480" w:lineRule="auto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- О создании региональной системы по </w:t>
            </w:r>
            <w:r w:rsidR="00454F42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о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бращению с ТКО. </w:t>
            </w:r>
          </w:p>
          <w:p w:rsidR="00EE2B2C" w:rsidRDefault="00EE2B2C" w:rsidP="00454F42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 Об изменениях в региональной программе капитального ремонта многоквартирных домов</w:t>
            </w:r>
          </w:p>
          <w:p w:rsidR="00EE2B2C" w:rsidRDefault="00EE2B2C" w:rsidP="00EE2B2C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574" w:type="dxa"/>
          </w:tcPr>
          <w:p w:rsidR="007C74E9" w:rsidRDefault="00EE2B2C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 часа</w:t>
            </w:r>
          </w:p>
          <w:p w:rsidR="00EE2B2C" w:rsidRDefault="00EE2B2C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EE2B2C" w:rsidRDefault="00EE2B2C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 час</w:t>
            </w:r>
          </w:p>
          <w:p w:rsidR="00EE2B2C" w:rsidRDefault="00EE2B2C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EE2B2C" w:rsidRDefault="00EE2B2C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EE2B2C" w:rsidRDefault="00EE2B2C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EE2B2C" w:rsidRDefault="00EE2B2C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  часа</w:t>
            </w:r>
          </w:p>
          <w:p w:rsidR="00EE2B2C" w:rsidRDefault="00EE2B2C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EE2B2C" w:rsidRDefault="00EE2B2C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EE2B2C" w:rsidRDefault="00EE2B2C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7C74E9" w:rsidRPr="007C74E9" w:rsidTr="00EE2B2C">
        <w:tc>
          <w:tcPr>
            <w:tcW w:w="594" w:type="dxa"/>
          </w:tcPr>
          <w:p w:rsidR="007C74E9" w:rsidRDefault="007C74E9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.</w:t>
            </w:r>
          </w:p>
        </w:tc>
        <w:tc>
          <w:tcPr>
            <w:tcW w:w="2379" w:type="dxa"/>
          </w:tcPr>
          <w:p w:rsidR="007C74E9" w:rsidRDefault="007C74E9" w:rsidP="00454F42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Семинары </w:t>
            </w:r>
          </w:p>
        </w:tc>
        <w:tc>
          <w:tcPr>
            <w:tcW w:w="6208" w:type="dxa"/>
          </w:tcPr>
          <w:p w:rsidR="00EE2B2C" w:rsidRDefault="00EE2B2C" w:rsidP="00454F42">
            <w:pPr>
              <w:pStyle w:val="a0"/>
              <w:spacing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EE2B2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- О создании региональной системы по обращению с ТКО. </w:t>
            </w:r>
          </w:p>
          <w:p w:rsidR="00EE2B2C" w:rsidRPr="00EE2B2C" w:rsidRDefault="00EE2B2C" w:rsidP="00EE2B2C">
            <w:pPr>
              <w:pStyle w:val="a0"/>
              <w:spacing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EE2B2C" w:rsidRDefault="00EE2B2C" w:rsidP="00454F42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EE2B2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 Об изменениях в региональной программе капитального ремонта многоквартирных домов</w:t>
            </w:r>
          </w:p>
          <w:p w:rsidR="00EE2B2C" w:rsidRDefault="00EE2B2C" w:rsidP="00EE2B2C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EE2B2C" w:rsidRDefault="00EE2B2C" w:rsidP="00454F42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</w:t>
            </w:r>
            <w:r w:rsidRPr="00EE2B2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Об изменениях в жилищном законодательстве</w:t>
            </w:r>
          </w:p>
          <w:p w:rsidR="007C74E9" w:rsidRDefault="007C74E9" w:rsidP="00EE2B2C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574" w:type="dxa"/>
          </w:tcPr>
          <w:p w:rsidR="007C74E9" w:rsidRDefault="007C74E9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EE2B2C" w:rsidRDefault="00EE2B2C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 час</w:t>
            </w:r>
          </w:p>
          <w:p w:rsidR="00EE2B2C" w:rsidRDefault="00EE2B2C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EE2B2C" w:rsidRDefault="00EE2B2C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454F42" w:rsidRDefault="00454F42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EE2B2C" w:rsidRDefault="00EE2B2C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 час</w:t>
            </w:r>
          </w:p>
          <w:p w:rsidR="00EE2B2C" w:rsidRDefault="00EE2B2C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454F42" w:rsidRDefault="00454F42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EE2B2C" w:rsidRDefault="00EE2B2C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 часа</w:t>
            </w:r>
          </w:p>
        </w:tc>
      </w:tr>
    </w:tbl>
    <w:p w:rsidR="007C74E9" w:rsidRDefault="007C74E9" w:rsidP="00526F1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highlight w:val="lightGray"/>
          <w:lang w:val="ru-RU"/>
        </w:rPr>
      </w:pPr>
    </w:p>
    <w:sectPr w:rsidR="007C74E9" w:rsidSect="00526F1F">
      <w:pgSz w:w="12240" w:h="15840"/>
      <w:pgMar w:top="567" w:right="567" w:bottom="1134" w:left="1134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9C2D74" w:rsidRDefault="009C2D74">
      <w:pPr>
        <w:spacing w:after="0"/>
      </w:pPr>
      <w:r>
        <w:separator/>
      </w:r>
    </w:p>
  </w:endnote>
  <w:endnote w:type="continuationSeparator" w:id="1">
    <w:p w:rsidR="009C2D74" w:rsidRDefault="009C2D74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9C2D74" w:rsidRDefault="009C2D74">
      <w:r>
        <w:separator/>
      </w:r>
    </w:p>
  </w:footnote>
  <w:footnote w:type="continuationSeparator" w:id="1">
    <w:p w:rsidR="009C2D74" w:rsidRDefault="009C2D74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9B96CA91"/>
    <w:multiLevelType w:val="multilevel"/>
    <w:tmpl w:val="840C4D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A6DC18DD"/>
    <w:multiLevelType w:val="multilevel"/>
    <w:tmpl w:val="7B6A06E0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B9FD557F"/>
    <w:multiLevelType w:val="multilevel"/>
    <w:tmpl w:val="FBAED35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C8A2BC11"/>
    <w:multiLevelType w:val="multilevel"/>
    <w:tmpl w:val="A4361592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E17F69BA"/>
    <w:multiLevelType w:val="multilevel"/>
    <w:tmpl w:val="704C8F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12B739CB"/>
    <w:multiLevelType w:val="multilevel"/>
    <w:tmpl w:val="97E8073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469A46A7"/>
    <w:multiLevelType w:val="hybridMultilevel"/>
    <w:tmpl w:val="53F2FA94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4D4063A4"/>
    <w:multiLevelType w:val="hybridMultilevel"/>
    <w:tmpl w:val="B0AADD52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8">
    <w:nsid w:val="5B9187C0"/>
    <w:multiLevelType w:val="multilevel"/>
    <w:tmpl w:val="0AA0F4DA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>
    <w:nsid w:val="79B14C7B"/>
    <w:multiLevelType w:val="hybridMultilevel"/>
    <w:tmpl w:val="9872BB02"/>
    <w:lvl w:ilvl="0" w:tplc="640ECFEE">
      <w:start w:val="1"/>
      <w:numFmt w:val="decimal"/>
      <w:lvlText w:val="%1."/>
      <w:lvlJc w:val="left"/>
      <w:pPr>
        <w:ind w:left="1699" w:hanging="99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0">
    <w:nsid w:val="7A072017"/>
    <w:multiLevelType w:val="multilevel"/>
    <w:tmpl w:val="FAA2AFBE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4"/>
  </w:num>
  <w:num w:numId="2">
    <w:abstractNumId w:val="0"/>
  </w:num>
  <w:num w:numId="3">
    <w:abstractNumId w:val="5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5"/>
  </w:num>
  <w:num w:numId="7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8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9">
    <w:abstractNumId w:val="3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">
    <w:abstractNumId w:val="8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1">
    <w:abstractNumId w:val="7"/>
  </w:num>
  <w:num w:numId="12">
    <w:abstractNumId w:val="9"/>
  </w:num>
  <w:num w:numId="13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stylePaneFormatFilter w:val="0004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37980"/>
    <w:rsid w:val="000561A0"/>
    <w:rsid w:val="00092361"/>
    <w:rsid w:val="000C117F"/>
    <w:rsid w:val="000E58F1"/>
    <w:rsid w:val="000E6C76"/>
    <w:rsid w:val="0012582A"/>
    <w:rsid w:val="00134718"/>
    <w:rsid w:val="0014028F"/>
    <w:rsid w:val="00184065"/>
    <w:rsid w:val="002A4C09"/>
    <w:rsid w:val="002B3FCC"/>
    <w:rsid w:val="002C7C80"/>
    <w:rsid w:val="00347092"/>
    <w:rsid w:val="00360899"/>
    <w:rsid w:val="00442A22"/>
    <w:rsid w:val="00443B06"/>
    <w:rsid w:val="00454F42"/>
    <w:rsid w:val="004A371A"/>
    <w:rsid w:val="004E29B3"/>
    <w:rsid w:val="0050289C"/>
    <w:rsid w:val="00526F1F"/>
    <w:rsid w:val="00546945"/>
    <w:rsid w:val="00582091"/>
    <w:rsid w:val="00590D07"/>
    <w:rsid w:val="00600560"/>
    <w:rsid w:val="00622230"/>
    <w:rsid w:val="00624C93"/>
    <w:rsid w:val="006323C8"/>
    <w:rsid w:val="0067520F"/>
    <w:rsid w:val="00692F77"/>
    <w:rsid w:val="00702A74"/>
    <w:rsid w:val="00705571"/>
    <w:rsid w:val="00763888"/>
    <w:rsid w:val="00783C7E"/>
    <w:rsid w:val="00784D58"/>
    <w:rsid w:val="007910C1"/>
    <w:rsid w:val="007B3B0E"/>
    <w:rsid w:val="007C74E9"/>
    <w:rsid w:val="008A6D14"/>
    <w:rsid w:val="008D6863"/>
    <w:rsid w:val="0093305C"/>
    <w:rsid w:val="00966544"/>
    <w:rsid w:val="009A2E24"/>
    <w:rsid w:val="009B3725"/>
    <w:rsid w:val="009C2D74"/>
    <w:rsid w:val="00A02C69"/>
    <w:rsid w:val="00A04DB4"/>
    <w:rsid w:val="00A95804"/>
    <w:rsid w:val="00B17367"/>
    <w:rsid w:val="00B75FEC"/>
    <w:rsid w:val="00B8499F"/>
    <w:rsid w:val="00B86B75"/>
    <w:rsid w:val="00BC48D5"/>
    <w:rsid w:val="00C25D70"/>
    <w:rsid w:val="00C36279"/>
    <w:rsid w:val="00C45B0A"/>
    <w:rsid w:val="00C63E45"/>
    <w:rsid w:val="00CC35BA"/>
    <w:rsid w:val="00D90723"/>
    <w:rsid w:val="00E150D1"/>
    <w:rsid w:val="00E258A9"/>
    <w:rsid w:val="00E315A3"/>
    <w:rsid w:val="00E6404A"/>
    <w:rsid w:val="00ED6D00"/>
    <w:rsid w:val="00EE2B2C"/>
    <w:rsid w:val="00F32F3A"/>
    <w:rsid w:val="00F87984"/>
    <w:rsid w:val="00FA6156"/>
    <w:rsid w:val="00FE2CD9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Body Text" w:qFormat="1"/>
  </w:latentStyles>
  <w:style w:type="paragraph" w:default="1" w:styleId="a">
    <w:name w:val="Normal"/>
    <w:qFormat/>
    <w:rsid w:val="00624C93"/>
  </w:style>
  <w:style w:type="paragraph" w:styleId="1">
    <w:name w:val="heading 1"/>
    <w:basedOn w:val="a"/>
    <w:next w:val="a0"/>
    <w:uiPriority w:val="9"/>
    <w:qFormat/>
    <w:rsid w:val="00624C9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624C9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rsid w:val="00624C9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rsid w:val="00624C93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rsid w:val="00624C93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rsid w:val="00624C93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624C93"/>
    <w:pPr>
      <w:spacing w:before="180" w:after="180"/>
    </w:pPr>
  </w:style>
  <w:style w:type="paragraph" w:customStyle="1" w:styleId="FirstParagraph">
    <w:name w:val="First Paragraph"/>
    <w:basedOn w:val="a0"/>
    <w:next w:val="a0"/>
    <w:qFormat/>
    <w:rsid w:val="00624C93"/>
  </w:style>
  <w:style w:type="paragraph" w:customStyle="1" w:styleId="Compact">
    <w:name w:val="Compact"/>
    <w:basedOn w:val="a0"/>
    <w:qFormat/>
    <w:rsid w:val="00624C93"/>
    <w:pPr>
      <w:spacing w:before="36" w:after="36"/>
    </w:pPr>
  </w:style>
  <w:style w:type="paragraph" w:styleId="a5">
    <w:name w:val="Title"/>
    <w:basedOn w:val="a"/>
    <w:next w:val="a0"/>
    <w:qFormat/>
    <w:rsid w:val="00624C93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rsid w:val="00624C93"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624C93"/>
    <w:pPr>
      <w:keepNext/>
      <w:keepLines/>
      <w:jc w:val="center"/>
    </w:pPr>
  </w:style>
  <w:style w:type="paragraph" w:styleId="a7">
    <w:name w:val="Date"/>
    <w:next w:val="a0"/>
    <w:qFormat/>
    <w:rsid w:val="00624C93"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rsid w:val="00624C93"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  <w:rsid w:val="00624C93"/>
  </w:style>
  <w:style w:type="paragraph" w:styleId="a9">
    <w:name w:val="Block Text"/>
    <w:basedOn w:val="a0"/>
    <w:next w:val="a0"/>
    <w:uiPriority w:val="9"/>
    <w:unhideWhenUsed/>
    <w:qFormat/>
    <w:rsid w:val="00624C93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  <w:rsid w:val="00624C93"/>
  </w:style>
  <w:style w:type="paragraph" w:customStyle="1" w:styleId="DefinitionTerm">
    <w:name w:val="Definition Term"/>
    <w:basedOn w:val="a"/>
    <w:next w:val="Definition"/>
    <w:rsid w:val="00624C93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624C93"/>
  </w:style>
  <w:style w:type="paragraph" w:styleId="ab">
    <w:name w:val="caption"/>
    <w:basedOn w:val="a"/>
    <w:link w:val="ac"/>
    <w:rsid w:val="00624C93"/>
    <w:pPr>
      <w:spacing w:after="120"/>
    </w:pPr>
    <w:rPr>
      <w:i/>
    </w:rPr>
  </w:style>
  <w:style w:type="paragraph" w:customStyle="1" w:styleId="TableCaption">
    <w:name w:val="Table Caption"/>
    <w:basedOn w:val="ab"/>
    <w:rsid w:val="00624C93"/>
    <w:pPr>
      <w:keepNext/>
    </w:pPr>
  </w:style>
  <w:style w:type="paragraph" w:customStyle="1" w:styleId="ImageCaption">
    <w:name w:val="Image Caption"/>
    <w:basedOn w:val="ab"/>
    <w:rsid w:val="00624C93"/>
  </w:style>
  <w:style w:type="paragraph" w:customStyle="1" w:styleId="Figure">
    <w:name w:val="Figure"/>
    <w:basedOn w:val="a"/>
    <w:rsid w:val="00624C93"/>
  </w:style>
  <w:style w:type="paragraph" w:customStyle="1" w:styleId="FigurewithCaption">
    <w:name w:val="Figure with Caption"/>
    <w:basedOn w:val="Figure"/>
    <w:rsid w:val="00624C93"/>
    <w:pPr>
      <w:keepNext/>
    </w:pPr>
  </w:style>
  <w:style w:type="character" w:customStyle="1" w:styleId="ac">
    <w:name w:val="Название объекта Знак"/>
    <w:basedOn w:val="a1"/>
    <w:link w:val="ab"/>
    <w:rsid w:val="00624C93"/>
  </w:style>
  <w:style w:type="character" w:customStyle="1" w:styleId="VerbatimChar">
    <w:name w:val="Verbatim Char"/>
    <w:basedOn w:val="ac"/>
    <w:link w:val="SourceCode"/>
    <w:rsid w:val="00624C93"/>
    <w:rPr>
      <w:rFonts w:ascii="Consolas" w:hAnsi="Consolas"/>
      <w:sz w:val="22"/>
    </w:rPr>
  </w:style>
  <w:style w:type="character" w:styleId="ad">
    <w:name w:val="footnote reference"/>
    <w:basedOn w:val="ac"/>
    <w:rsid w:val="00624C93"/>
    <w:rPr>
      <w:vertAlign w:val="superscript"/>
    </w:rPr>
  </w:style>
  <w:style w:type="character" w:styleId="ae">
    <w:name w:val="Hyperlink"/>
    <w:basedOn w:val="ac"/>
    <w:rsid w:val="00624C93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rsid w:val="00624C93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624C93"/>
    <w:pPr>
      <w:wordWrap w:val="0"/>
    </w:pPr>
  </w:style>
  <w:style w:type="character" w:customStyle="1" w:styleId="KeywordTok">
    <w:name w:val="KeywordTok"/>
    <w:basedOn w:val="VerbatimChar"/>
    <w:rsid w:val="00624C93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624C93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624C93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624C93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624C93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624C93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624C93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624C93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624C93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624C93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624C93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624C93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624C93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624C93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624C93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624C93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624C93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624C93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624C93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624C93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624C93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624C93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624C93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624C93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624C93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624C93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624C93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624C93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624C93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624C93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624C93"/>
    <w:rPr>
      <w:rFonts w:ascii="Consolas" w:hAnsi="Consolas"/>
      <w:sz w:val="22"/>
    </w:rPr>
  </w:style>
  <w:style w:type="table" w:styleId="af0">
    <w:name w:val="Table Grid"/>
    <w:basedOn w:val="a2"/>
    <w:rsid w:val="00E150D1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1">
    <w:name w:val="Balloon Text"/>
    <w:basedOn w:val="a"/>
    <w:link w:val="af2"/>
    <w:rsid w:val="00FE2CD9"/>
    <w:pPr>
      <w:spacing w:after="0"/>
    </w:pPr>
    <w:rPr>
      <w:rFonts w:ascii="Tahoma" w:hAnsi="Tahoma" w:cs="Tahoma"/>
      <w:sz w:val="16"/>
      <w:szCs w:val="16"/>
    </w:rPr>
  </w:style>
  <w:style w:type="character" w:customStyle="1" w:styleId="af2">
    <w:name w:val="Текст выноски Знак"/>
    <w:basedOn w:val="a1"/>
    <w:link w:val="af1"/>
    <w:rsid w:val="00FE2CD9"/>
    <w:rPr>
      <w:rFonts w:ascii="Tahoma" w:hAnsi="Tahoma" w:cs="Tahoma"/>
      <w:sz w:val="16"/>
      <w:szCs w:val="16"/>
    </w:rPr>
  </w:style>
  <w:style w:type="character" w:customStyle="1" w:styleId="a4">
    <w:name w:val="Основной текст Знак"/>
    <w:basedOn w:val="a1"/>
    <w:link w:val="a0"/>
    <w:rsid w:val="007C74E9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Body Text" w:qFormat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c">
    <w:name w:val="Название объекта Знак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af0">
    <w:name w:val="Table Grid"/>
    <w:basedOn w:val="a2"/>
    <w:rsid w:val="00E150D1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1">
    <w:name w:val="Balloon Text"/>
    <w:basedOn w:val="a"/>
    <w:link w:val="af2"/>
    <w:rsid w:val="00FE2CD9"/>
    <w:pPr>
      <w:spacing w:after="0"/>
    </w:pPr>
    <w:rPr>
      <w:rFonts w:ascii="Tahoma" w:hAnsi="Tahoma" w:cs="Tahoma"/>
      <w:sz w:val="16"/>
      <w:szCs w:val="16"/>
    </w:rPr>
  </w:style>
  <w:style w:type="character" w:customStyle="1" w:styleId="af2">
    <w:name w:val="Текст выноски Знак"/>
    <w:basedOn w:val="a1"/>
    <w:link w:val="af1"/>
    <w:rsid w:val="00FE2CD9"/>
    <w:rPr>
      <w:rFonts w:ascii="Tahoma" w:hAnsi="Tahoma" w:cs="Tahoma"/>
      <w:sz w:val="16"/>
      <w:szCs w:val="16"/>
    </w:rPr>
  </w:style>
  <w:style w:type="character" w:customStyle="1" w:styleId="a4">
    <w:name w:val="Основной текст Знак"/>
    <w:basedOn w:val="a1"/>
    <w:link w:val="a0"/>
    <w:rsid w:val="007C74E9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34640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microsoft.com/office/2007/relationships/stylesWithEffects" Target="stylesWithEffect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1</Pages>
  <Words>1599</Words>
  <Characters>9119</Characters>
  <Application>Microsoft Office Word</Application>
  <DocSecurity>0</DocSecurity>
  <Lines>75</Lines>
  <Paragraphs>2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9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Алексеева Светлана</dc:creator>
  <cp:lastModifiedBy>User</cp:lastModifiedBy>
  <cp:revision>8</cp:revision>
  <cp:lastPrinted>2022-02-18T09:30:00Z</cp:lastPrinted>
  <dcterms:created xsi:type="dcterms:W3CDTF">2020-02-26T11:48:00Z</dcterms:created>
  <dcterms:modified xsi:type="dcterms:W3CDTF">2022-02-18T09:32:00Z</dcterms:modified>
</cp:coreProperties>
</file>